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9DA64" w14:textId="7C14C934" w:rsidR="003C1A2E" w:rsidRDefault="003C1A2E" w:rsidP="003C1A2E">
      <w:pPr>
        <w:tabs>
          <w:tab w:val="left" w:pos="603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6F529D44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6C0C7067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3FFF98C0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007DBC25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214402A4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53C97353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72F841EC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430725B5" w14:textId="1931C91D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25FD19A1" w14:textId="79CD02E3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59E82695" w14:textId="351FA275" w:rsidR="003C1A2E" w:rsidRPr="003736F5" w:rsidRDefault="003C1A2E" w:rsidP="003C1A2E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kern w:val="36"/>
          <w:sz w:val="56"/>
          <w:szCs w:val="56"/>
        </w:rPr>
      </w:pPr>
      <w:r w:rsidRPr="003736F5">
        <w:rPr>
          <w:rFonts w:ascii="Trebuchet MS" w:eastAsia="Times New Roman" w:hAnsi="Trebuchet MS" w:cs="Times New Roman"/>
          <w:b/>
          <w:kern w:val="36"/>
          <w:sz w:val="56"/>
          <w:szCs w:val="56"/>
        </w:rPr>
        <w:t>2023 SPH</w:t>
      </w:r>
      <w:r w:rsidRPr="003736F5">
        <w:rPr>
          <w:rFonts w:ascii="Trebuchet MS" w:eastAsia="Times New Roman" w:hAnsi="Trebuchet MS" w:cs="Times New Roman"/>
          <w:b/>
          <w:kern w:val="36"/>
          <w:sz w:val="56"/>
          <w:szCs w:val="56"/>
        </w:rPr>
        <w:t>M</w:t>
      </w:r>
      <w:r w:rsidRPr="003736F5">
        <w:rPr>
          <w:rFonts w:ascii="Trebuchet MS" w:eastAsia="Times New Roman" w:hAnsi="Trebuchet MS" w:cs="Times New Roman"/>
          <w:b/>
          <w:kern w:val="36"/>
          <w:sz w:val="56"/>
          <w:szCs w:val="56"/>
        </w:rPr>
        <w:t xml:space="preserve"> Advocacy Award</w:t>
      </w:r>
    </w:p>
    <w:p w14:paraId="3A1CF72C" w14:textId="77777777" w:rsidR="003C1A2E" w:rsidRDefault="003C1A2E" w:rsidP="003C1A2E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</w:pPr>
    </w:p>
    <w:p w14:paraId="0443330C" w14:textId="77777777" w:rsidR="003C1A2E" w:rsidRPr="00CF6104" w:rsidRDefault="003C1A2E" w:rsidP="003C1A2E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bCs/>
          <w:color w:val="000000" w:themeColor="text1"/>
          <w:kern w:val="36"/>
          <w:sz w:val="30"/>
          <w:szCs w:val="30"/>
          <w:u w:val="single"/>
        </w:rPr>
      </w:pPr>
      <w:r w:rsidRPr="00CF6104">
        <w:rPr>
          <w:rFonts w:ascii="Trebuchet MS" w:eastAsia="Times New Roman" w:hAnsi="Trebuchet MS" w:cs="Times New Roman"/>
          <w:b/>
          <w:bCs/>
          <w:color w:val="000000" w:themeColor="text1"/>
          <w:kern w:val="36"/>
          <w:sz w:val="30"/>
          <w:szCs w:val="30"/>
          <w:u w:val="single"/>
        </w:rPr>
        <w:t>Nomination Form</w:t>
      </w:r>
    </w:p>
    <w:p w14:paraId="48F4B0A8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669DDCA5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2F97C12F" w14:textId="3F312595" w:rsidR="005C751A" w:rsidRPr="003C1A2E" w:rsidRDefault="005C751A" w:rsidP="005C751A">
      <w:pPr>
        <w:spacing w:after="0" w:line="240" w:lineRule="auto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Please use the Nomination Form, below, to submit an individual for consideration as the 202</w:t>
      </w:r>
      <w:r w:rsidR="004E3C6F" w:rsidRPr="003C1A2E">
        <w:rPr>
          <w:rFonts w:ascii="Trebuchet MS" w:hAnsi="Trebuchet MS" w:cs="Arial"/>
        </w:rPr>
        <w:t>3</w:t>
      </w:r>
      <w:r w:rsidRPr="003C1A2E">
        <w:rPr>
          <w:rFonts w:ascii="Trebuchet MS" w:hAnsi="Trebuchet MS" w:cs="Arial"/>
        </w:rPr>
        <w:t xml:space="preserve"> recipient of the</w:t>
      </w:r>
      <w:r w:rsidR="003C1A2E" w:rsidRPr="003C1A2E">
        <w:rPr>
          <w:rFonts w:ascii="Trebuchet MS" w:hAnsi="Trebuchet MS" w:cs="Arial"/>
        </w:rPr>
        <w:t xml:space="preserve"> SPHM</w:t>
      </w:r>
      <w:r w:rsidRPr="003C1A2E">
        <w:rPr>
          <w:rFonts w:ascii="Trebuchet MS" w:hAnsi="Trebuchet MS" w:cs="Arial"/>
          <w:i/>
          <w:color w:val="0070C0"/>
        </w:rPr>
        <w:t xml:space="preserve"> </w:t>
      </w:r>
      <w:r w:rsidRPr="003C1A2E">
        <w:rPr>
          <w:rFonts w:ascii="Trebuchet MS" w:hAnsi="Trebuchet MS" w:cs="Arial"/>
        </w:rPr>
        <w:t>Advocacy Award.</w:t>
      </w:r>
      <w:r w:rsidRPr="003C1A2E">
        <w:rPr>
          <w:rFonts w:ascii="Trebuchet MS" w:hAnsi="Trebuchet MS" w:cs="Arial"/>
          <w:i/>
        </w:rPr>
        <w:t xml:space="preserve"> </w:t>
      </w:r>
      <w:r w:rsidRPr="003C1A2E">
        <w:rPr>
          <w:rFonts w:ascii="Trebuchet MS" w:hAnsi="Trebuchet MS" w:cs="Arial"/>
        </w:rPr>
        <w:t xml:space="preserve">A person who is making a valuable impact on </w:t>
      </w:r>
      <w:r w:rsidR="00786CCA" w:rsidRPr="003C1A2E">
        <w:rPr>
          <w:rFonts w:ascii="Trebuchet MS" w:hAnsi="Trebuchet MS" w:cs="Arial"/>
        </w:rPr>
        <w:t>safe patient handling and mobility (</w:t>
      </w:r>
      <w:r w:rsidRPr="003C1A2E">
        <w:rPr>
          <w:rFonts w:ascii="Trebuchet MS" w:hAnsi="Trebuchet MS" w:cs="Arial"/>
        </w:rPr>
        <w:t>SPHM</w:t>
      </w:r>
      <w:r w:rsidR="00786CCA" w:rsidRPr="003C1A2E">
        <w:rPr>
          <w:rFonts w:ascii="Trebuchet MS" w:hAnsi="Trebuchet MS" w:cs="Arial"/>
        </w:rPr>
        <w:t>)</w:t>
      </w:r>
      <w:r w:rsidRPr="003C1A2E">
        <w:rPr>
          <w:rFonts w:ascii="Trebuchet MS" w:hAnsi="Trebuchet MS" w:cs="Arial"/>
        </w:rPr>
        <w:t xml:space="preserve"> deserves to be identified and acknowledged by their peers.</w:t>
      </w:r>
    </w:p>
    <w:p w14:paraId="0B329C02" w14:textId="77777777" w:rsidR="005C751A" w:rsidRPr="003C1A2E" w:rsidRDefault="005C751A" w:rsidP="008B646F">
      <w:pPr>
        <w:spacing w:after="0" w:line="240" w:lineRule="auto"/>
        <w:jc w:val="both"/>
        <w:rPr>
          <w:rFonts w:ascii="Trebuchet MS" w:hAnsi="Trebuchet MS" w:cs="Arial"/>
        </w:rPr>
      </w:pPr>
    </w:p>
    <w:p w14:paraId="50F1CA27" w14:textId="312FE696" w:rsidR="008B646F" w:rsidRPr="003C1A2E" w:rsidRDefault="007165A3" w:rsidP="008B646F">
      <w:pPr>
        <w:spacing w:after="0" w:line="240" w:lineRule="auto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The purpose of this award is to recognize an individual who has </w:t>
      </w:r>
      <w:r w:rsidR="008B646F" w:rsidRPr="003C1A2E">
        <w:rPr>
          <w:rFonts w:ascii="Trebuchet MS" w:hAnsi="Trebuchet MS" w:cs="Arial"/>
        </w:rPr>
        <w:t>demonstrated efforts and</w:t>
      </w:r>
      <w:r w:rsidR="005C751A" w:rsidRPr="003C1A2E">
        <w:rPr>
          <w:rFonts w:ascii="Trebuchet MS" w:hAnsi="Trebuchet MS" w:cs="Arial"/>
        </w:rPr>
        <w:t>/o</w:t>
      </w:r>
      <w:r w:rsidR="008B646F" w:rsidRPr="003C1A2E">
        <w:rPr>
          <w:rFonts w:ascii="Trebuchet MS" w:hAnsi="Trebuchet MS" w:cs="Arial"/>
        </w:rPr>
        <w:t xml:space="preserve">r results to promote universal safe patient handling and mobility </w:t>
      </w:r>
      <w:r w:rsidR="005C751A" w:rsidRPr="003C1A2E">
        <w:rPr>
          <w:rFonts w:ascii="Trebuchet MS" w:hAnsi="Trebuchet MS" w:cs="Arial"/>
        </w:rPr>
        <w:t xml:space="preserve">and/or  </w:t>
      </w:r>
      <w:r w:rsidR="008B646F" w:rsidRPr="003C1A2E">
        <w:rPr>
          <w:rFonts w:ascii="Trebuchet MS" w:hAnsi="Trebuchet MS" w:cs="Arial"/>
        </w:rPr>
        <w:t xml:space="preserve">who </w:t>
      </w:r>
      <w:r w:rsidR="00AB57D6" w:rsidRPr="003C1A2E">
        <w:rPr>
          <w:rFonts w:ascii="Trebuchet MS" w:hAnsi="Trebuchet MS" w:cs="Arial"/>
        </w:rPr>
        <w:t>has made</w:t>
      </w:r>
      <w:r w:rsidRPr="003C1A2E">
        <w:rPr>
          <w:rFonts w:ascii="Trebuchet MS" w:hAnsi="Trebuchet MS" w:cs="Arial"/>
        </w:rPr>
        <w:t xml:space="preserve"> a meaningful impac</w:t>
      </w:r>
      <w:r w:rsidR="008B646F" w:rsidRPr="003C1A2E">
        <w:rPr>
          <w:rFonts w:ascii="Trebuchet MS" w:hAnsi="Trebuchet MS" w:cs="Arial"/>
        </w:rPr>
        <w:t xml:space="preserve">t through </w:t>
      </w:r>
      <w:r w:rsidRPr="003C1A2E">
        <w:rPr>
          <w:rFonts w:ascii="Trebuchet MS" w:hAnsi="Trebuchet MS" w:cs="Arial"/>
        </w:rPr>
        <w:t>dedicated service</w:t>
      </w:r>
      <w:r w:rsidR="008B646F" w:rsidRPr="003C1A2E">
        <w:rPr>
          <w:rFonts w:ascii="Trebuchet MS" w:hAnsi="Trebuchet MS" w:cs="Arial"/>
        </w:rPr>
        <w:t xml:space="preserve"> and results, </w:t>
      </w:r>
      <w:r w:rsidR="005C751A" w:rsidRPr="003C1A2E">
        <w:rPr>
          <w:rFonts w:ascii="Trebuchet MS" w:hAnsi="Trebuchet MS" w:cs="Arial"/>
        </w:rPr>
        <w:t xml:space="preserve">over either a short or long period of time. </w:t>
      </w:r>
      <w:r w:rsidR="008B646F" w:rsidRPr="003C1A2E">
        <w:rPr>
          <w:rFonts w:ascii="Trebuchet MS" w:hAnsi="Trebuchet MS" w:cs="Arial"/>
        </w:rPr>
        <w:t xml:space="preserve">Nominees </w:t>
      </w:r>
      <w:r w:rsidR="005C751A" w:rsidRPr="003C1A2E">
        <w:rPr>
          <w:rFonts w:ascii="Trebuchet MS" w:hAnsi="Trebuchet MS" w:cs="Arial"/>
        </w:rPr>
        <w:t xml:space="preserve">may work in any related </w:t>
      </w:r>
      <w:r w:rsidR="008B646F" w:rsidRPr="003C1A2E">
        <w:rPr>
          <w:rFonts w:ascii="Trebuchet MS" w:hAnsi="Trebuchet MS" w:cs="Arial"/>
        </w:rPr>
        <w:t>profession</w:t>
      </w:r>
      <w:r w:rsidR="005C751A" w:rsidRPr="003C1A2E">
        <w:rPr>
          <w:rFonts w:ascii="Trebuchet MS" w:hAnsi="Trebuchet MS" w:cs="Arial"/>
        </w:rPr>
        <w:t xml:space="preserve">; striving to </w:t>
      </w:r>
      <w:r w:rsidR="008B646F" w:rsidRPr="003C1A2E">
        <w:rPr>
          <w:rFonts w:ascii="Trebuchet MS" w:hAnsi="Trebuchet MS" w:cs="Arial"/>
        </w:rPr>
        <w:t xml:space="preserve">achieve universal safety for all. </w:t>
      </w:r>
    </w:p>
    <w:p w14:paraId="66E52D1B" w14:textId="77777777" w:rsidR="008B646F" w:rsidRPr="003C1A2E" w:rsidRDefault="008B646F" w:rsidP="008B646F">
      <w:pPr>
        <w:spacing w:after="0" w:line="240" w:lineRule="auto"/>
        <w:jc w:val="both"/>
        <w:rPr>
          <w:rFonts w:ascii="Trebuchet MS" w:hAnsi="Trebuchet MS" w:cs="Arial"/>
        </w:rPr>
      </w:pPr>
    </w:p>
    <w:p w14:paraId="2FACDA54" w14:textId="181F9290" w:rsidR="00AB57D6" w:rsidRPr="003C1A2E" w:rsidRDefault="00B17D30" w:rsidP="00AB57D6">
      <w:pPr>
        <w:shd w:val="clear" w:color="auto" w:fill="FFFFFF"/>
        <w:spacing w:after="0" w:line="240" w:lineRule="auto"/>
        <w:outlineLvl w:val="0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Nominations will be </w:t>
      </w:r>
      <w:r w:rsidR="004E3C6F" w:rsidRPr="003C1A2E">
        <w:rPr>
          <w:rFonts w:ascii="Trebuchet MS" w:hAnsi="Trebuchet MS" w:cs="Arial"/>
        </w:rPr>
        <w:t>blind reviewed</w:t>
      </w:r>
      <w:r w:rsidRPr="003C1A2E">
        <w:rPr>
          <w:rFonts w:ascii="Trebuchet MS" w:hAnsi="Trebuchet MS" w:cs="Arial"/>
        </w:rPr>
        <w:t xml:space="preserve"> </w:t>
      </w:r>
      <w:r w:rsidR="008B646F" w:rsidRPr="003C1A2E">
        <w:rPr>
          <w:rFonts w:ascii="Trebuchet MS" w:hAnsi="Trebuchet MS" w:cs="Arial"/>
        </w:rPr>
        <w:t>b</w:t>
      </w:r>
      <w:r w:rsidRPr="003C1A2E">
        <w:rPr>
          <w:rFonts w:ascii="Trebuchet MS" w:hAnsi="Trebuchet MS" w:cs="Arial"/>
        </w:rPr>
        <w:t>y a panel of ASPHP members</w:t>
      </w:r>
      <w:r w:rsidR="00C078EB" w:rsidRPr="003C1A2E">
        <w:rPr>
          <w:rFonts w:ascii="Trebuchet MS" w:hAnsi="Trebuchet MS" w:cs="Arial"/>
        </w:rPr>
        <w:t xml:space="preserve">. </w:t>
      </w:r>
      <w:r w:rsidR="00AB57D6" w:rsidRPr="003C1A2E">
        <w:rPr>
          <w:rFonts w:ascii="Trebuchet MS" w:hAnsi="Trebuchet MS" w:cs="Arial"/>
        </w:rPr>
        <w:t>This individual will be notified and recognized during the ASPHP Annual Membership Meeting</w:t>
      </w:r>
      <w:r w:rsidR="00C24763" w:rsidRPr="003C1A2E">
        <w:rPr>
          <w:rFonts w:ascii="Trebuchet MS" w:hAnsi="Trebuchet MS" w:cs="Arial"/>
        </w:rPr>
        <w:t xml:space="preserve"> in March 202</w:t>
      </w:r>
      <w:r w:rsidR="004E3C6F" w:rsidRPr="003C1A2E">
        <w:rPr>
          <w:rFonts w:ascii="Trebuchet MS" w:hAnsi="Trebuchet MS" w:cs="Arial"/>
        </w:rPr>
        <w:t>3</w:t>
      </w:r>
      <w:r w:rsidR="00AB57D6" w:rsidRPr="003C1A2E">
        <w:rPr>
          <w:rFonts w:ascii="Trebuchet MS" w:hAnsi="Trebuchet MS" w:cs="Arial"/>
        </w:rPr>
        <w:t>.</w:t>
      </w:r>
    </w:p>
    <w:p w14:paraId="2A205271" w14:textId="15408E47" w:rsidR="008B646F" w:rsidRPr="003C1A2E" w:rsidRDefault="008B646F" w:rsidP="008B646F">
      <w:pPr>
        <w:spacing w:after="0" w:line="240" w:lineRule="auto"/>
        <w:jc w:val="both"/>
        <w:rPr>
          <w:rFonts w:ascii="Trebuchet MS" w:hAnsi="Trebuchet MS" w:cs="Arial"/>
        </w:rPr>
      </w:pPr>
    </w:p>
    <w:p w14:paraId="301E798F" w14:textId="3D8F7BC9" w:rsidR="00F404E8" w:rsidRPr="003C1A2E" w:rsidRDefault="00C078EB" w:rsidP="008B646F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  <w:b/>
        </w:rPr>
        <w:t>QUALIFICATIONS</w:t>
      </w:r>
      <w:r w:rsidR="00B00E46" w:rsidRPr="003C1A2E">
        <w:rPr>
          <w:rFonts w:ascii="Trebuchet MS" w:hAnsi="Trebuchet MS" w:cs="Arial"/>
          <w:b/>
        </w:rPr>
        <w:t xml:space="preserve">: </w:t>
      </w:r>
      <w:r w:rsidR="00F404E8" w:rsidRPr="003C1A2E">
        <w:rPr>
          <w:rFonts w:ascii="Trebuchet MS" w:hAnsi="Trebuchet MS" w:cs="Arial"/>
        </w:rPr>
        <w:t xml:space="preserve">A minimum of </w:t>
      </w:r>
      <w:r w:rsidR="006F08D3" w:rsidRPr="003C1A2E">
        <w:rPr>
          <w:rFonts w:ascii="Trebuchet MS" w:hAnsi="Trebuchet MS" w:cs="Arial"/>
        </w:rPr>
        <w:t>two years</w:t>
      </w:r>
      <w:r w:rsidR="00F404E8" w:rsidRPr="003C1A2E">
        <w:rPr>
          <w:rFonts w:ascii="Trebuchet MS" w:hAnsi="Trebuchet MS" w:cs="Arial"/>
        </w:rPr>
        <w:t xml:space="preserve"> </w:t>
      </w:r>
      <w:r w:rsidR="006F08D3" w:rsidRPr="003C1A2E">
        <w:rPr>
          <w:rFonts w:ascii="Trebuchet MS" w:hAnsi="Trebuchet MS" w:cs="Arial"/>
        </w:rPr>
        <w:t>involved with SPHM.</w:t>
      </w:r>
      <w:r w:rsidR="00F404E8" w:rsidRPr="003C1A2E">
        <w:rPr>
          <w:rFonts w:ascii="Trebuchet MS" w:hAnsi="Trebuchet MS" w:cs="Arial"/>
        </w:rPr>
        <w:t xml:space="preserve"> </w:t>
      </w:r>
    </w:p>
    <w:p w14:paraId="7CEE0C02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</w:rPr>
      </w:pPr>
    </w:p>
    <w:p w14:paraId="7A44B893" w14:textId="24C1F330" w:rsidR="00B00E46" w:rsidRPr="003C1A2E" w:rsidRDefault="00B00E46" w:rsidP="008B646F">
      <w:pPr>
        <w:spacing w:after="0" w:line="240" w:lineRule="auto"/>
        <w:rPr>
          <w:rFonts w:ascii="Trebuchet MS" w:hAnsi="Trebuchet MS" w:cs="Arial"/>
          <w:b/>
          <w:color w:val="FF0000"/>
        </w:rPr>
      </w:pPr>
      <w:r w:rsidRPr="003C1A2E">
        <w:rPr>
          <w:rFonts w:ascii="Trebuchet MS" w:hAnsi="Trebuchet MS" w:cs="Arial"/>
          <w:b/>
        </w:rPr>
        <w:t xml:space="preserve">DEADLINE: </w:t>
      </w:r>
      <w:r w:rsidR="007165A3" w:rsidRPr="003C1A2E">
        <w:rPr>
          <w:rFonts w:ascii="Trebuchet MS" w:hAnsi="Trebuchet MS" w:cs="Arial"/>
        </w:rPr>
        <w:t xml:space="preserve">Nominations must be received by </w:t>
      </w:r>
      <w:r w:rsidR="007165A3" w:rsidRPr="003C1A2E">
        <w:rPr>
          <w:rFonts w:ascii="Trebuchet MS" w:hAnsi="Trebuchet MS" w:cs="Arial"/>
          <w:b/>
          <w:color w:val="FF0000"/>
        </w:rPr>
        <w:t>January 6, 202</w:t>
      </w:r>
      <w:r w:rsidR="004E3C6F" w:rsidRPr="003C1A2E">
        <w:rPr>
          <w:rFonts w:ascii="Trebuchet MS" w:hAnsi="Trebuchet MS" w:cs="Arial"/>
          <w:b/>
          <w:color w:val="FF0000"/>
        </w:rPr>
        <w:t>3</w:t>
      </w:r>
      <w:r w:rsidR="0083701E" w:rsidRPr="003C1A2E">
        <w:rPr>
          <w:rFonts w:ascii="Trebuchet MS" w:hAnsi="Trebuchet MS" w:cs="Arial"/>
          <w:b/>
          <w:color w:val="FF0000"/>
        </w:rPr>
        <w:t>.</w:t>
      </w:r>
      <w:r w:rsidR="00C078EB" w:rsidRPr="003C1A2E">
        <w:rPr>
          <w:rFonts w:ascii="Trebuchet MS" w:hAnsi="Trebuchet MS" w:cs="Arial"/>
          <w:b/>
          <w:color w:val="FF0000"/>
        </w:rPr>
        <w:t xml:space="preserve"> </w:t>
      </w:r>
    </w:p>
    <w:p w14:paraId="2B0DAD94" w14:textId="77777777" w:rsidR="00B00E46" w:rsidRPr="003C1A2E" w:rsidRDefault="00B00E46" w:rsidP="008B646F">
      <w:pPr>
        <w:spacing w:after="0" w:line="240" w:lineRule="auto"/>
        <w:rPr>
          <w:rFonts w:ascii="Trebuchet MS" w:hAnsi="Trebuchet MS" w:cs="Arial"/>
          <w:b/>
          <w:color w:val="FF0000"/>
        </w:rPr>
      </w:pPr>
    </w:p>
    <w:p w14:paraId="634AF4F3" w14:textId="3C2927F5" w:rsidR="00B00E46" w:rsidRPr="003C1A2E" w:rsidRDefault="00B00E46" w:rsidP="008B646F">
      <w:pPr>
        <w:spacing w:after="0" w:line="240" w:lineRule="auto"/>
        <w:rPr>
          <w:rStyle w:val="Hyperlink"/>
          <w:rFonts w:ascii="Trebuchet MS" w:hAnsi="Trebuchet MS" w:cs="Arial"/>
          <w:color w:val="auto"/>
          <w:u w:val="none"/>
        </w:rPr>
      </w:pPr>
      <w:r w:rsidRPr="003C1A2E">
        <w:rPr>
          <w:rFonts w:ascii="Trebuchet MS" w:hAnsi="Trebuchet MS" w:cs="Arial"/>
          <w:b/>
        </w:rPr>
        <w:t>SUBMIT TO:</w:t>
      </w:r>
      <w:r w:rsidRPr="003C1A2E">
        <w:rPr>
          <w:rFonts w:ascii="Trebuchet MS" w:hAnsi="Trebuchet MS" w:cs="Arial"/>
        </w:rPr>
        <w:t xml:space="preserve"> </w:t>
      </w:r>
      <w:r w:rsidR="00C078EB" w:rsidRPr="003C1A2E">
        <w:rPr>
          <w:rFonts w:ascii="Trebuchet MS" w:hAnsi="Trebuchet MS" w:cs="Arial"/>
        </w:rPr>
        <w:t>Please e-mail the Nomination Form to</w:t>
      </w:r>
      <w:r w:rsidR="00C24763" w:rsidRPr="003C1A2E">
        <w:rPr>
          <w:rFonts w:ascii="Trebuchet MS" w:hAnsi="Trebuchet MS" w:cs="Arial"/>
        </w:rPr>
        <w:t xml:space="preserve"> Annie Wiest, ASPHP Executive Director at </w:t>
      </w:r>
      <w:hyperlink r:id="rId8" w:history="1">
        <w:r w:rsidR="00150419" w:rsidRPr="00681091">
          <w:rPr>
            <w:rStyle w:val="Hyperlink"/>
            <w:rFonts w:ascii="Trebuchet MS" w:hAnsi="Trebuchet MS" w:cs="Arial"/>
          </w:rPr>
          <w:t>info@asphp.org</w:t>
        </w:r>
      </w:hyperlink>
      <w:r w:rsidR="00C24763" w:rsidRPr="003C1A2E">
        <w:rPr>
          <w:rFonts w:ascii="Trebuchet MS" w:hAnsi="Trebuchet MS" w:cs="Arial"/>
        </w:rPr>
        <w:t>.</w:t>
      </w:r>
      <w:r w:rsidR="00C078EB" w:rsidRPr="003C1A2E">
        <w:rPr>
          <w:rStyle w:val="Hyperlink"/>
          <w:rFonts w:ascii="Trebuchet MS" w:hAnsi="Trebuchet MS" w:cs="Arial"/>
          <w:color w:val="auto"/>
          <w:u w:val="none"/>
        </w:rPr>
        <w:t xml:space="preserve"> </w:t>
      </w:r>
    </w:p>
    <w:p w14:paraId="24C1B06D" w14:textId="77777777" w:rsidR="00B00E46" w:rsidRPr="003C1A2E" w:rsidRDefault="00B00E46" w:rsidP="008B646F">
      <w:pPr>
        <w:spacing w:after="0" w:line="240" w:lineRule="auto"/>
        <w:rPr>
          <w:rStyle w:val="Hyperlink"/>
          <w:rFonts w:ascii="Trebuchet MS" w:hAnsi="Trebuchet MS" w:cs="Arial"/>
          <w:color w:val="auto"/>
          <w:u w:val="none"/>
        </w:rPr>
      </w:pPr>
    </w:p>
    <w:p w14:paraId="534FAEC6" w14:textId="64525818" w:rsidR="00C078EB" w:rsidRPr="003C1A2E" w:rsidRDefault="00B00E46" w:rsidP="008B646F">
      <w:pPr>
        <w:spacing w:after="0" w:line="240" w:lineRule="auto"/>
        <w:rPr>
          <w:rFonts w:ascii="Trebuchet MS" w:hAnsi="Trebuchet MS" w:cs="Arial"/>
        </w:rPr>
      </w:pPr>
      <w:r w:rsidRPr="003C1A2E">
        <w:rPr>
          <w:rStyle w:val="Hyperlink"/>
          <w:rFonts w:ascii="Trebuchet MS" w:hAnsi="Trebuchet MS" w:cs="Arial"/>
          <w:b/>
          <w:color w:val="auto"/>
          <w:u w:val="none"/>
        </w:rPr>
        <w:t>QUESTIONS:</w:t>
      </w:r>
      <w:r w:rsidRPr="003C1A2E">
        <w:rPr>
          <w:rStyle w:val="Hyperlink"/>
          <w:rFonts w:ascii="Trebuchet MS" w:hAnsi="Trebuchet MS" w:cs="Arial"/>
          <w:color w:val="auto"/>
          <w:u w:val="none"/>
        </w:rPr>
        <w:t xml:space="preserve">  </w:t>
      </w:r>
      <w:r w:rsidR="0093313B" w:rsidRPr="003C1A2E">
        <w:rPr>
          <w:rStyle w:val="Hyperlink"/>
          <w:rFonts w:ascii="Trebuchet MS" w:hAnsi="Trebuchet MS" w:cs="Arial"/>
          <w:color w:val="auto"/>
          <w:u w:val="none"/>
        </w:rPr>
        <w:t>Submit</w:t>
      </w:r>
      <w:r w:rsidR="008B646F" w:rsidRPr="003C1A2E">
        <w:rPr>
          <w:rStyle w:val="Hyperlink"/>
          <w:rFonts w:ascii="Trebuchet MS" w:hAnsi="Trebuchet MS" w:cs="Arial"/>
          <w:color w:val="auto"/>
          <w:u w:val="none"/>
        </w:rPr>
        <w:t xml:space="preserve"> </w:t>
      </w:r>
      <w:r w:rsidR="00C078EB" w:rsidRPr="003C1A2E">
        <w:rPr>
          <w:rStyle w:val="Hyperlink"/>
          <w:rFonts w:ascii="Trebuchet MS" w:hAnsi="Trebuchet MS" w:cs="Arial"/>
          <w:color w:val="auto"/>
          <w:u w:val="none"/>
        </w:rPr>
        <w:t xml:space="preserve">any questions to </w:t>
      </w:r>
      <w:r w:rsidRPr="003C1A2E">
        <w:rPr>
          <w:rStyle w:val="Hyperlink"/>
          <w:rFonts w:ascii="Trebuchet MS" w:hAnsi="Trebuchet MS" w:cs="Arial"/>
          <w:color w:val="auto"/>
          <w:u w:val="none"/>
        </w:rPr>
        <w:t xml:space="preserve">the ASPHP at the </w:t>
      </w:r>
      <w:r w:rsidR="00C078EB" w:rsidRPr="003C1A2E">
        <w:rPr>
          <w:rStyle w:val="Hyperlink"/>
          <w:rFonts w:ascii="Trebuchet MS" w:hAnsi="Trebuchet MS" w:cs="Arial"/>
          <w:color w:val="auto"/>
          <w:u w:val="none"/>
        </w:rPr>
        <w:t>address</w:t>
      </w:r>
      <w:r w:rsidRPr="003C1A2E">
        <w:rPr>
          <w:rStyle w:val="Hyperlink"/>
          <w:rFonts w:ascii="Trebuchet MS" w:hAnsi="Trebuchet MS" w:cs="Arial"/>
          <w:color w:val="auto"/>
          <w:u w:val="none"/>
        </w:rPr>
        <w:t xml:space="preserve"> shown above</w:t>
      </w:r>
      <w:r w:rsidR="00C078EB" w:rsidRPr="003C1A2E">
        <w:rPr>
          <w:rStyle w:val="Hyperlink"/>
          <w:rFonts w:ascii="Trebuchet MS" w:hAnsi="Trebuchet MS" w:cs="Arial"/>
          <w:color w:val="auto"/>
          <w:u w:val="none"/>
        </w:rPr>
        <w:t>.</w:t>
      </w:r>
      <w:r w:rsidR="00C078EB" w:rsidRPr="003C1A2E">
        <w:rPr>
          <w:rFonts w:ascii="Trebuchet MS" w:hAnsi="Trebuchet MS" w:cs="Arial"/>
        </w:rPr>
        <w:t xml:space="preserve"> </w:t>
      </w:r>
    </w:p>
    <w:p w14:paraId="32F0BA1F" w14:textId="77777777" w:rsidR="0083701E" w:rsidRPr="003C1A2E" w:rsidRDefault="0083701E" w:rsidP="008B646F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b/>
        </w:rPr>
      </w:pPr>
    </w:p>
    <w:p w14:paraId="58210915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066651F5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1E62E9FD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53B75B69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3C3AB671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3375EB16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4DC88342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206053C5" w14:textId="77777777" w:rsidR="00C078EB" w:rsidRPr="003C1A2E" w:rsidRDefault="00C078EB" w:rsidP="00C078EB">
      <w:pPr>
        <w:jc w:val="both"/>
        <w:rPr>
          <w:rFonts w:ascii="Trebuchet MS" w:hAnsi="Trebuchet MS" w:cs="Arial"/>
          <w:b/>
        </w:rPr>
      </w:pPr>
    </w:p>
    <w:p w14:paraId="2A7A6969" w14:textId="77777777" w:rsidR="00C078EB" w:rsidRPr="003C1A2E" w:rsidRDefault="00C078EB" w:rsidP="00C078EB">
      <w:pPr>
        <w:jc w:val="both"/>
        <w:rPr>
          <w:rFonts w:ascii="Trebuchet MS" w:hAnsi="Trebuchet MS" w:cs="Arial"/>
          <w:b/>
        </w:rPr>
      </w:pPr>
    </w:p>
    <w:p w14:paraId="0A9C1CA5" w14:textId="3EDAC2AF" w:rsidR="00373EEF" w:rsidRPr="003C1A2E" w:rsidRDefault="00373EEF" w:rsidP="00C078EB">
      <w:pPr>
        <w:spacing w:after="0" w:line="240" w:lineRule="auto"/>
        <w:jc w:val="center"/>
        <w:rPr>
          <w:rFonts w:ascii="Trebuchet MS" w:hAnsi="Trebuchet MS" w:cs="Arial"/>
          <w:b/>
          <w:sz w:val="20"/>
          <w:szCs w:val="20"/>
        </w:rPr>
      </w:pPr>
    </w:p>
    <w:p w14:paraId="007A6007" w14:textId="77777777" w:rsidR="00373EEF" w:rsidRPr="003C1A2E" w:rsidRDefault="00373EEF" w:rsidP="00C078EB">
      <w:pPr>
        <w:spacing w:after="0" w:line="240" w:lineRule="auto"/>
        <w:jc w:val="center"/>
        <w:rPr>
          <w:rFonts w:ascii="Trebuchet MS" w:hAnsi="Trebuchet MS" w:cs="Arial"/>
          <w:b/>
          <w:sz w:val="20"/>
          <w:szCs w:val="20"/>
        </w:rPr>
      </w:pPr>
    </w:p>
    <w:p w14:paraId="564A4DCD" w14:textId="772AC326" w:rsidR="00C078EB" w:rsidRPr="00150419" w:rsidRDefault="00C078EB" w:rsidP="00C078EB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b/>
          <w:sz w:val="28"/>
          <w:szCs w:val="28"/>
        </w:rPr>
      </w:pPr>
      <w:r w:rsidRPr="00150419">
        <w:rPr>
          <w:rFonts w:ascii="Trebuchet MS" w:hAnsi="Trebuchet MS" w:cs="Arial"/>
          <w:b/>
          <w:sz w:val="28"/>
          <w:szCs w:val="28"/>
        </w:rPr>
        <w:t>Nomination Form:</w:t>
      </w:r>
    </w:p>
    <w:p w14:paraId="27701DDC" w14:textId="2D054ECF" w:rsidR="006F08D3" w:rsidRPr="00150419" w:rsidRDefault="006F08D3" w:rsidP="00150419">
      <w:pPr>
        <w:pStyle w:val="ListParagraph"/>
        <w:numPr>
          <w:ilvl w:val="0"/>
          <w:numId w:val="4"/>
        </w:numPr>
        <w:tabs>
          <w:tab w:val="right" w:leader="dot" w:pos="9360"/>
        </w:tabs>
        <w:spacing w:after="0" w:line="240" w:lineRule="auto"/>
        <w:ind w:left="360"/>
        <w:jc w:val="both"/>
        <w:rPr>
          <w:rFonts w:ascii="Trebuchet MS" w:hAnsi="Trebuchet MS" w:cs="Arial"/>
          <w:color w:val="000000" w:themeColor="text1"/>
        </w:rPr>
      </w:pPr>
      <w:r w:rsidRPr="00150419">
        <w:rPr>
          <w:rFonts w:ascii="Trebuchet MS" w:hAnsi="Trebuchet MS" w:cs="Arial"/>
        </w:rPr>
        <w:t xml:space="preserve">Please </w:t>
      </w:r>
      <w:r w:rsidRPr="00150419">
        <w:rPr>
          <w:rFonts w:ascii="Trebuchet MS" w:hAnsi="Trebuchet MS" w:cs="Arial"/>
          <w:color w:val="000000" w:themeColor="text1"/>
        </w:rPr>
        <w:t>complete the Contact Information sections for your nominee and yourself.</w:t>
      </w:r>
    </w:p>
    <w:p w14:paraId="2F54D75F" w14:textId="77777777" w:rsidR="006F08D3" w:rsidRPr="00150419" w:rsidRDefault="006F08D3" w:rsidP="00150419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color w:val="000000" w:themeColor="text1"/>
          <w:sz w:val="12"/>
          <w:szCs w:val="12"/>
        </w:rPr>
      </w:pPr>
    </w:p>
    <w:p w14:paraId="7B979E7D" w14:textId="464E8351" w:rsidR="0083701E" w:rsidRPr="00150419" w:rsidRDefault="0083701E" w:rsidP="00150419">
      <w:pPr>
        <w:pStyle w:val="ListParagraph"/>
        <w:numPr>
          <w:ilvl w:val="0"/>
          <w:numId w:val="4"/>
        </w:numPr>
        <w:tabs>
          <w:tab w:val="right" w:leader="dot" w:pos="9360"/>
        </w:tabs>
        <w:spacing w:after="0" w:line="240" w:lineRule="auto"/>
        <w:ind w:left="360"/>
        <w:jc w:val="both"/>
        <w:rPr>
          <w:rFonts w:ascii="Trebuchet MS" w:hAnsi="Trebuchet MS" w:cs="Arial"/>
          <w:i/>
          <w:color w:val="000000" w:themeColor="text1"/>
        </w:rPr>
      </w:pPr>
      <w:r w:rsidRPr="00150419">
        <w:rPr>
          <w:rFonts w:ascii="Trebuchet MS" w:hAnsi="Trebuchet MS" w:cs="Arial"/>
          <w:color w:val="000000" w:themeColor="text1"/>
        </w:rPr>
        <w:t xml:space="preserve">Please describe this person’s SPHM achievements based on the </w:t>
      </w:r>
      <w:r w:rsidR="006F08D3" w:rsidRPr="00150419">
        <w:rPr>
          <w:rFonts w:ascii="Trebuchet MS" w:hAnsi="Trebuchet MS" w:cs="Arial"/>
          <w:color w:val="000000" w:themeColor="text1"/>
        </w:rPr>
        <w:t>questions and criteria listed</w:t>
      </w:r>
      <w:r w:rsidR="00CF6104" w:rsidRPr="00150419">
        <w:rPr>
          <w:rFonts w:ascii="Trebuchet MS" w:hAnsi="Trebuchet MS" w:cs="Arial"/>
          <w:color w:val="000000" w:themeColor="text1"/>
        </w:rPr>
        <w:t xml:space="preserve"> </w:t>
      </w:r>
      <w:r w:rsidR="006F08D3" w:rsidRPr="00150419">
        <w:rPr>
          <w:rFonts w:ascii="Trebuchet MS" w:hAnsi="Trebuchet MS" w:cs="Arial"/>
          <w:color w:val="000000" w:themeColor="text1"/>
        </w:rPr>
        <w:t xml:space="preserve">below. </w:t>
      </w:r>
      <w:r w:rsidRPr="00150419">
        <w:rPr>
          <w:rFonts w:ascii="Trebuchet MS" w:hAnsi="Trebuchet MS" w:cs="Arial"/>
          <w:color w:val="000000" w:themeColor="text1"/>
        </w:rPr>
        <w:t xml:space="preserve"> Provide evidence if possible. </w:t>
      </w:r>
      <w:r w:rsidR="00C078EB" w:rsidRPr="00150419">
        <w:rPr>
          <w:rFonts w:ascii="Trebuchet MS" w:hAnsi="Trebuchet MS" w:cs="Arial"/>
          <w:color w:val="000000" w:themeColor="text1"/>
        </w:rPr>
        <w:t xml:space="preserve"> </w:t>
      </w:r>
      <w:r w:rsidRPr="00150419">
        <w:rPr>
          <w:rFonts w:ascii="Trebuchet MS" w:hAnsi="Trebuchet MS" w:cs="Arial"/>
          <w:i/>
          <w:color w:val="0070C0"/>
        </w:rPr>
        <w:t>(No page limit, but keep a reasonable length)</w:t>
      </w:r>
    </w:p>
    <w:p w14:paraId="07084743" w14:textId="77777777" w:rsidR="006F08D3" w:rsidRPr="003C1A2E" w:rsidRDefault="006F08D3" w:rsidP="00C078EB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i/>
          <w:sz w:val="24"/>
          <w:szCs w:val="24"/>
        </w:rPr>
      </w:pPr>
    </w:p>
    <w:p w14:paraId="3C6C934E" w14:textId="77777777" w:rsidR="00F404E8" w:rsidRPr="003C1A2E" w:rsidRDefault="00F404E8" w:rsidP="00150419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60" w:line="240" w:lineRule="auto"/>
        <w:contextualSpacing w:val="0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How </w:t>
      </w:r>
      <w:r w:rsidRPr="003C1A2E">
        <w:rPr>
          <w:rFonts w:ascii="Trebuchet MS" w:hAnsi="Trebuchet MS" w:cs="Arial"/>
          <w:i/>
        </w:rPr>
        <w:t>specifically</w:t>
      </w:r>
      <w:r w:rsidRPr="003C1A2E">
        <w:rPr>
          <w:rFonts w:ascii="Trebuchet MS" w:hAnsi="Trebuchet MS" w:cs="Arial"/>
        </w:rPr>
        <w:t xml:space="preserve"> has the nominee advocated for SPHM?</w:t>
      </w:r>
    </w:p>
    <w:p w14:paraId="2C5BE4AA" w14:textId="77777777" w:rsidR="00F404E8" w:rsidRPr="003C1A2E" w:rsidRDefault="00F404E8" w:rsidP="00150419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60" w:line="240" w:lineRule="auto"/>
        <w:contextualSpacing w:val="0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Give examples of the methods used and specific outcomes achieved.</w:t>
      </w:r>
    </w:p>
    <w:p w14:paraId="5C60129E" w14:textId="77777777" w:rsidR="00F404E8" w:rsidRPr="003C1A2E" w:rsidRDefault="00F404E8" w:rsidP="00150419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60" w:line="240" w:lineRule="auto"/>
        <w:contextualSpacing w:val="0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How has the nominee supported others in healthcare to support SPHM?</w:t>
      </w:r>
    </w:p>
    <w:p w14:paraId="6CB70E76" w14:textId="3B5EECF1" w:rsidR="00F404E8" w:rsidRPr="003C1A2E" w:rsidRDefault="00F404E8" w:rsidP="00150419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60" w:line="240" w:lineRule="auto"/>
        <w:contextualSpacing w:val="0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Include anything else you would like us to know about this candidate as it relates to SPHM.</w:t>
      </w:r>
    </w:p>
    <w:p w14:paraId="02A82CA2" w14:textId="18344A86" w:rsidR="00C078EB" w:rsidRPr="003C1A2E" w:rsidRDefault="00C078EB" w:rsidP="00C078EB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iCs/>
          <w:color w:val="0070C0"/>
          <w:sz w:val="24"/>
          <w:szCs w:val="24"/>
        </w:rPr>
      </w:pPr>
    </w:p>
    <w:p w14:paraId="08C4E2DA" w14:textId="77777777" w:rsidR="007165A3" w:rsidRPr="00150419" w:rsidRDefault="007165A3" w:rsidP="0083701E">
      <w:pPr>
        <w:tabs>
          <w:tab w:val="right" w:leader="dot" w:pos="9360"/>
        </w:tabs>
        <w:spacing w:after="0"/>
        <w:jc w:val="both"/>
        <w:rPr>
          <w:rFonts w:ascii="Trebuchet MS" w:hAnsi="Trebuchet MS" w:cs="Arial"/>
          <w:b/>
          <w:sz w:val="28"/>
          <w:szCs w:val="28"/>
        </w:rPr>
      </w:pPr>
      <w:r w:rsidRPr="00150419">
        <w:rPr>
          <w:rFonts w:ascii="Trebuchet MS" w:hAnsi="Trebuchet MS" w:cs="Arial"/>
          <w:b/>
          <w:sz w:val="28"/>
          <w:szCs w:val="28"/>
        </w:rPr>
        <w:t>Selection Criteria:</w:t>
      </w:r>
    </w:p>
    <w:p w14:paraId="043F67D2" w14:textId="77777777" w:rsidR="007165A3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Scope of activities (one facility, one healthcare system, </w:t>
      </w:r>
      <w:r w:rsidR="00432DAA" w:rsidRPr="003C1A2E">
        <w:rPr>
          <w:rFonts w:ascii="Trebuchet MS" w:hAnsi="Trebuchet MS" w:cs="Arial"/>
        </w:rPr>
        <w:t xml:space="preserve">or </w:t>
      </w:r>
      <w:r w:rsidRPr="003C1A2E">
        <w:rPr>
          <w:rFonts w:ascii="Trebuchet MS" w:hAnsi="Trebuchet MS" w:cs="Arial"/>
        </w:rPr>
        <w:t>national in scope)</w:t>
      </w:r>
    </w:p>
    <w:p w14:paraId="0F7E8440" w14:textId="66447C10" w:rsidR="007165A3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Interprofessional scope of activities (one profession, limited professions,</w:t>
      </w:r>
      <w:r w:rsidR="00432DAA" w:rsidRPr="003C1A2E">
        <w:rPr>
          <w:rFonts w:ascii="Trebuchet MS" w:hAnsi="Trebuchet MS" w:cs="Arial"/>
        </w:rPr>
        <w:t xml:space="preserve"> or</w:t>
      </w:r>
      <w:r w:rsidRPr="003C1A2E">
        <w:rPr>
          <w:rFonts w:ascii="Trebuchet MS" w:hAnsi="Trebuchet MS" w:cs="Arial"/>
        </w:rPr>
        <w:t xml:space="preserve"> multidisciplinary with significant inclusion)</w:t>
      </w:r>
    </w:p>
    <w:p w14:paraId="6C58650D" w14:textId="1B2F7CC5" w:rsidR="0093313B" w:rsidRPr="003C1A2E" w:rsidRDefault="0093313B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Impact of advocacy activities on Caregiver Injury Reduction (anecdotal evidence, limited outcomes measured, or strong measurement of outcomes)  </w:t>
      </w:r>
    </w:p>
    <w:p w14:paraId="03A452D7" w14:textId="77777777" w:rsidR="00432DAA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Impact of advocacy activities on Quality of Care/Patient Safety (anecdotal evidence, limited outcomes measured, </w:t>
      </w:r>
      <w:r w:rsidR="00432DAA" w:rsidRPr="003C1A2E">
        <w:rPr>
          <w:rFonts w:ascii="Trebuchet MS" w:hAnsi="Trebuchet MS" w:cs="Arial"/>
        </w:rPr>
        <w:t xml:space="preserve">or </w:t>
      </w:r>
      <w:r w:rsidRPr="003C1A2E">
        <w:rPr>
          <w:rFonts w:ascii="Trebuchet MS" w:hAnsi="Trebuchet MS" w:cs="Arial"/>
        </w:rPr>
        <w:t>strong measurement of outcomes)</w:t>
      </w:r>
      <w:r w:rsidR="0083701E" w:rsidRPr="003C1A2E">
        <w:rPr>
          <w:rFonts w:ascii="Trebuchet MS" w:hAnsi="Trebuchet MS" w:cs="Arial"/>
        </w:rPr>
        <w:t xml:space="preserve"> </w:t>
      </w:r>
    </w:p>
    <w:p w14:paraId="520AA88B" w14:textId="77777777" w:rsidR="007165A3" w:rsidRPr="003C1A2E" w:rsidRDefault="0083701E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Impact</w:t>
      </w:r>
      <w:r w:rsidR="007165A3" w:rsidRPr="003C1A2E">
        <w:rPr>
          <w:rFonts w:ascii="Trebuchet MS" w:hAnsi="Trebuchet MS" w:cs="Arial"/>
        </w:rPr>
        <w:t xml:space="preserve"> of advocacy activities on Cost of Care (anecdotal evidence, limited outcomes measured, </w:t>
      </w:r>
      <w:r w:rsidR="00432DAA" w:rsidRPr="003C1A2E">
        <w:rPr>
          <w:rFonts w:ascii="Trebuchet MS" w:hAnsi="Trebuchet MS" w:cs="Arial"/>
        </w:rPr>
        <w:t xml:space="preserve">or </w:t>
      </w:r>
      <w:r w:rsidR="007165A3" w:rsidRPr="003C1A2E">
        <w:rPr>
          <w:rFonts w:ascii="Trebuchet MS" w:hAnsi="Trebuchet MS" w:cs="Arial"/>
        </w:rPr>
        <w:t>strong measurement of outcomes)</w:t>
      </w:r>
      <w:r w:rsidRPr="003C1A2E">
        <w:rPr>
          <w:rFonts w:ascii="Trebuchet MS" w:hAnsi="Trebuchet MS" w:cs="Arial"/>
        </w:rPr>
        <w:t>.</w:t>
      </w:r>
    </w:p>
    <w:p w14:paraId="7DF0BD4D" w14:textId="77777777" w:rsidR="007165A3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Short term impacts</w:t>
      </w:r>
      <w:r w:rsidR="00432DAA" w:rsidRPr="003C1A2E">
        <w:rPr>
          <w:rFonts w:ascii="Trebuchet MS" w:hAnsi="Trebuchet MS" w:cs="Arial"/>
        </w:rPr>
        <w:t xml:space="preserve"> – for example, a new method(s).</w:t>
      </w:r>
      <w:r w:rsidRPr="003C1A2E">
        <w:rPr>
          <w:rFonts w:ascii="Trebuchet MS" w:hAnsi="Trebuchet MS" w:cs="Arial"/>
        </w:rPr>
        <w:t xml:space="preserve"> (limited to one facility, one healthcare system, </w:t>
      </w:r>
      <w:r w:rsidR="00432DAA" w:rsidRPr="003C1A2E">
        <w:rPr>
          <w:rFonts w:ascii="Trebuchet MS" w:hAnsi="Trebuchet MS" w:cs="Arial"/>
        </w:rPr>
        <w:t xml:space="preserve">or </w:t>
      </w:r>
      <w:r w:rsidRPr="003C1A2E">
        <w:rPr>
          <w:rFonts w:ascii="Trebuchet MS" w:hAnsi="Trebuchet MS" w:cs="Arial"/>
        </w:rPr>
        <w:t>national in scope)</w:t>
      </w:r>
    </w:p>
    <w:p w14:paraId="179B26E4" w14:textId="77777777" w:rsidR="007165A3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Long term adoption</w:t>
      </w:r>
      <w:r w:rsidR="0083701E" w:rsidRPr="003C1A2E">
        <w:rPr>
          <w:rFonts w:ascii="Trebuchet MS" w:hAnsi="Trebuchet MS" w:cs="Arial"/>
        </w:rPr>
        <w:t xml:space="preserve"> </w:t>
      </w:r>
      <w:r w:rsidR="00432DAA" w:rsidRPr="003C1A2E">
        <w:rPr>
          <w:rFonts w:ascii="Trebuchet MS" w:hAnsi="Trebuchet MS" w:cs="Arial"/>
        </w:rPr>
        <w:t>- repeatable</w:t>
      </w:r>
      <w:r w:rsidRPr="003C1A2E">
        <w:rPr>
          <w:rFonts w:ascii="Trebuchet MS" w:hAnsi="Trebuchet MS" w:cs="Arial"/>
        </w:rPr>
        <w:t>, sustainable change</w:t>
      </w:r>
      <w:r w:rsidR="0083701E" w:rsidRPr="003C1A2E">
        <w:rPr>
          <w:rFonts w:ascii="Trebuchet MS" w:hAnsi="Trebuchet MS" w:cs="Arial"/>
        </w:rPr>
        <w:t>.</w:t>
      </w:r>
      <w:r w:rsidRPr="003C1A2E">
        <w:rPr>
          <w:rFonts w:ascii="Trebuchet MS" w:hAnsi="Trebuchet MS" w:cs="Arial"/>
        </w:rPr>
        <w:t xml:space="preserve"> (one facility, one healthcare system, </w:t>
      </w:r>
      <w:r w:rsidR="00432DAA" w:rsidRPr="003C1A2E">
        <w:rPr>
          <w:rFonts w:ascii="Trebuchet MS" w:hAnsi="Trebuchet MS" w:cs="Arial"/>
        </w:rPr>
        <w:t xml:space="preserve">or </w:t>
      </w:r>
      <w:r w:rsidRPr="003C1A2E">
        <w:rPr>
          <w:rFonts w:ascii="Trebuchet MS" w:hAnsi="Trebuchet MS" w:cs="Arial"/>
        </w:rPr>
        <w:t>national in scope)</w:t>
      </w:r>
    </w:p>
    <w:p w14:paraId="2C341E19" w14:textId="2701C00A" w:rsidR="00373EEF" w:rsidRPr="003C1A2E" w:rsidRDefault="00373EEF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3669C527" w14:textId="7E6F85B9" w:rsidR="00CF6104" w:rsidRPr="003C1A2E" w:rsidRDefault="00CF6104" w:rsidP="00CF6104">
      <w:pPr>
        <w:spacing w:after="0" w:line="240" w:lineRule="auto"/>
        <w:jc w:val="center"/>
        <w:rPr>
          <w:rFonts w:ascii="Trebuchet MS" w:hAnsi="Trebuchet MS" w:cs="Arial"/>
          <w:b/>
          <w:color w:val="FF0000"/>
          <w:sz w:val="24"/>
          <w:szCs w:val="24"/>
        </w:rPr>
      </w:pPr>
      <w:r w:rsidRPr="003C1A2E">
        <w:rPr>
          <w:rFonts w:ascii="Trebuchet MS" w:hAnsi="Trebuchet MS" w:cs="Arial"/>
          <w:b/>
          <w:sz w:val="24"/>
          <w:szCs w:val="24"/>
        </w:rPr>
        <w:t xml:space="preserve">DEADLINE: </w:t>
      </w:r>
      <w:r w:rsidRPr="003C1A2E">
        <w:rPr>
          <w:rFonts w:ascii="Trebuchet MS" w:hAnsi="Trebuchet MS" w:cs="Arial"/>
          <w:sz w:val="24"/>
          <w:szCs w:val="24"/>
        </w:rPr>
        <w:t xml:space="preserve">Nominations must be received by </w:t>
      </w:r>
      <w:r w:rsidRPr="003C1A2E">
        <w:rPr>
          <w:rFonts w:ascii="Trebuchet MS" w:hAnsi="Trebuchet MS" w:cs="Arial"/>
          <w:b/>
          <w:color w:val="FF0000"/>
          <w:sz w:val="24"/>
          <w:szCs w:val="24"/>
        </w:rPr>
        <w:t>January 6, 202</w:t>
      </w:r>
      <w:r w:rsidR="004E3C6F" w:rsidRPr="003C1A2E">
        <w:rPr>
          <w:rFonts w:ascii="Trebuchet MS" w:hAnsi="Trebuchet MS" w:cs="Arial"/>
          <w:b/>
          <w:color w:val="FF0000"/>
          <w:sz w:val="24"/>
          <w:szCs w:val="24"/>
        </w:rPr>
        <w:t>3</w:t>
      </w:r>
      <w:r w:rsidRPr="003C1A2E">
        <w:rPr>
          <w:rFonts w:ascii="Trebuchet MS" w:hAnsi="Trebuchet MS" w:cs="Arial"/>
          <w:b/>
          <w:color w:val="FF0000"/>
          <w:sz w:val="24"/>
          <w:szCs w:val="24"/>
        </w:rPr>
        <w:t>.</w:t>
      </w:r>
    </w:p>
    <w:p w14:paraId="12BD4D0D" w14:textId="77777777" w:rsidR="00CF6104" w:rsidRPr="003C1A2E" w:rsidRDefault="00CF6104" w:rsidP="00CF6104">
      <w:pPr>
        <w:spacing w:after="0" w:line="240" w:lineRule="auto"/>
        <w:jc w:val="center"/>
        <w:rPr>
          <w:rFonts w:ascii="Trebuchet MS" w:hAnsi="Trebuchet MS" w:cs="Arial"/>
          <w:b/>
          <w:color w:val="FF0000"/>
          <w:sz w:val="24"/>
          <w:szCs w:val="24"/>
        </w:rPr>
      </w:pPr>
    </w:p>
    <w:p w14:paraId="1CF3F5CF" w14:textId="48009F5A" w:rsidR="00C24763" w:rsidRPr="003C1A2E" w:rsidRDefault="00CF6104" w:rsidP="00C24763">
      <w:pPr>
        <w:spacing w:after="0" w:line="240" w:lineRule="auto"/>
        <w:rPr>
          <w:rStyle w:val="Hyperlink"/>
          <w:rFonts w:ascii="Trebuchet MS" w:hAnsi="Trebuchet MS" w:cs="Arial"/>
          <w:color w:val="auto"/>
          <w:u w:val="none"/>
        </w:rPr>
      </w:pPr>
      <w:r w:rsidRPr="003C1A2E">
        <w:rPr>
          <w:rFonts w:ascii="Trebuchet MS" w:hAnsi="Trebuchet MS" w:cs="Arial"/>
          <w:b/>
          <w:sz w:val="24"/>
          <w:szCs w:val="24"/>
        </w:rPr>
        <w:t>SUBMIT TO:</w:t>
      </w:r>
      <w:r w:rsidRPr="003C1A2E">
        <w:rPr>
          <w:rFonts w:ascii="Trebuchet MS" w:hAnsi="Trebuchet MS" w:cs="Arial"/>
          <w:sz w:val="24"/>
          <w:szCs w:val="24"/>
        </w:rPr>
        <w:t xml:space="preserve"> Please e-mail the Nomination Form </w:t>
      </w:r>
      <w:r w:rsidR="00C24763" w:rsidRPr="003C1A2E">
        <w:rPr>
          <w:rFonts w:ascii="Trebuchet MS" w:hAnsi="Trebuchet MS" w:cs="Arial"/>
        </w:rPr>
        <w:t xml:space="preserve">to Annie Wiest, ASPHP Executive Director at </w:t>
      </w:r>
      <w:hyperlink r:id="rId9" w:history="1">
        <w:r w:rsidR="00150419" w:rsidRPr="00681091">
          <w:rPr>
            <w:rStyle w:val="Hyperlink"/>
            <w:rFonts w:ascii="Trebuchet MS" w:hAnsi="Trebuchet MS" w:cs="Arial"/>
          </w:rPr>
          <w:t>info@asphp.org</w:t>
        </w:r>
      </w:hyperlink>
      <w:r w:rsidR="00C24763" w:rsidRPr="003C1A2E">
        <w:rPr>
          <w:rFonts w:ascii="Trebuchet MS" w:hAnsi="Trebuchet MS" w:cs="Arial"/>
        </w:rPr>
        <w:t>.</w:t>
      </w:r>
      <w:r w:rsidR="00C24763" w:rsidRPr="003C1A2E">
        <w:rPr>
          <w:rStyle w:val="Hyperlink"/>
          <w:rFonts w:ascii="Trebuchet MS" w:hAnsi="Trebuchet MS" w:cs="Arial"/>
          <w:color w:val="auto"/>
          <w:u w:val="none"/>
        </w:rPr>
        <w:t xml:space="preserve"> </w:t>
      </w:r>
    </w:p>
    <w:p w14:paraId="0341A413" w14:textId="5629CDC1" w:rsidR="00CF6104" w:rsidRPr="003C1A2E" w:rsidRDefault="00CF6104" w:rsidP="00CF6104">
      <w:pPr>
        <w:spacing w:after="0" w:line="240" w:lineRule="auto"/>
        <w:jc w:val="center"/>
        <w:rPr>
          <w:rStyle w:val="Hyperlink"/>
          <w:rFonts w:ascii="Trebuchet MS" w:hAnsi="Trebuchet MS" w:cs="Arial"/>
          <w:color w:val="auto"/>
          <w:sz w:val="24"/>
          <w:szCs w:val="24"/>
          <w:u w:val="none"/>
        </w:rPr>
      </w:pPr>
    </w:p>
    <w:p w14:paraId="0930F669" w14:textId="77777777" w:rsidR="00CF6104" w:rsidRPr="003C1A2E" w:rsidRDefault="00CF6104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68F1BFE3" w14:textId="77777777" w:rsidR="00CF6104" w:rsidRPr="003C1A2E" w:rsidRDefault="00CF6104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5174D88A" w14:textId="77777777" w:rsidR="00CF6104" w:rsidRPr="003C1A2E" w:rsidRDefault="00CF6104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542C1C43" w14:textId="77777777" w:rsidR="00CF6104" w:rsidRPr="003C1A2E" w:rsidRDefault="00CF6104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4FBD660C" w14:textId="77777777" w:rsidR="00C24763" w:rsidRPr="003C1A2E" w:rsidRDefault="00C24763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27FC43F5" w14:textId="77777777" w:rsidR="00C24763" w:rsidRPr="003C1A2E" w:rsidRDefault="00C24763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2D9E0C3F" w14:textId="77777777" w:rsidR="00150419" w:rsidRDefault="00150419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33599474" w14:textId="77777777" w:rsidR="00150419" w:rsidRDefault="00150419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25EB28EC" w14:textId="22B95715" w:rsidR="00B00E46" w:rsidRPr="00150419" w:rsidRDefault="00C078EB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sz w:val="24"/>
          <w:szCs w:val="24"/>
          <w:u w:val="single"/>
        </w:rPr>
      </w:pPr>
      <w:r w:rsidRPr="00150419">
        <w:rPr>
          <w:rFonts w:ascii="Trebuchet MS" w:hAnsi="Trebuchet MS" w:cs="Arial"/>
          <w:b/>
          <w:sz w:val="24"/>
          <w:szCs w:val="24"/>
          <w:u w:val="single"/>
        </w:rPr>
        <w:t>Nominee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150419" w14:paraId="45AFFD76" w14:textId="77777777" w:rsidTr="00150419">
        <w:tc>
          <w:tcPr>
            <w:tcW w:w="1885" w:type="dxa"/>
          </w:tcPr>
          <w:p w14:paraId="52DAB3D8" w14:textId="07452EBF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Name: </w:t>
            </w:r>
          </w:p>
        </w:tc>
        <w:tc>
          <w:tcPr>
            <w:tcW w:w="7465" w:type="dxa"/>
          </w:tcPr>
          <w:p w14:paraId="2B3259E9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3CFCDDCB" w14:textId="77777777" w:rsidTr="00150419">
        <w:tc>
          <w:tcPr>
            <w:tcW w:w="1885" w:type="dxa"/>
          </w:tcPr>
          <w:p w14:paraId="463D6F30" w14:textId="041F16CE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Title: </w:t>
            </w:r>
          </w:p>
        </w:tc>
        <w:tc>
          <w:tcPr>
            <w:tcW w:w="7465" w:type="dxa"/>
          </w:tcPr>
          <w:p w14:paraId="3DDF5CEE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1AAA6A67" w14:textId="77777777" w:rsidTr="00150419">
        <w:tc>
          <w:tcPr>
            <w:tcW w:w="1885" w:type="dxa"/>
          </w:tcPr>
          <w:p w14:paraId="1FAFB306" w14:textId="37BA7FE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>Organization:</w:t>
            </w:r>
          </w:p>
        </w:tc>
        <w:tc>
          <w:tcPr>
            <w:tcW w:w="7465" w:type="dxa"/>
          </w:tcPr>
          <w:p w14:paraId="3273AC6C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5EA810E6" w14:textId="77777777" w:rsidTr="00150419">
        <w:tc>
          <w:tcPr>
            <w:tcW w:w="1885" w:type="dxa"/>
          </w:tcPr>
          <w:p w14:paraId="100224CA" w14:textId="08C99B0F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Address: </w:t>
            </w:r>
          </w:p>
        </w:tc>
        <w:tc>
          <w:tcPr>
            <w:tcW w:w="7465" w:type="dxa"/>
          </w:tcPr>
          <w:p w14:paraId="3D4A18D9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3DC52272" w14:textId="77777777" w:rsidTr="00150419">
        <w:tc>
          <w:tcPr>
            <w:tcW w:w="1885" w:type="dxa"/>
          </w:tcPr>
          <w:p w14:paraId="42FBED59" w14:textId="394E55A2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City, State Zip:  </w:t>
            </w:r>
          </w:p>
        </w:tc>
        <w:tc>
          <w:tcPr>
            <w:tcW w:w="7465" w:type="dxa"/>
          </w:tcPr>
          <w:p w14:paraId="55CD3DB5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5CC815E9" w14:textId="77777777" w:rsidTr="00150419">
        <w:tc>
          <w:tcPr>
            <w:tcW w:w="1885" w:type="dxa"/>
          </w:tcPr>
          <w:p w14:paraId="2ABD082A" w14:textId="0D37F0C3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Phone: </w:t>
            </w:r>
          </w:p>
        </w:tc>
        <w:tc>
          <w:tcPr>
            <w:tcW w:w="7465" w:type="dxa"/>
          </w:tcPr>
          <w:p w14:paraId="30EF060E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39A08977" w14:textId="77777777" w:rsidTr="00150419">
        <w:tc>
          <w:tcPr>
            <w:tcW w:w="1885" w:type="dxa"/>
          </w:tcPr>
          <w:p w14:paraId="5A53FA6C" w14:textId="361C1234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Email: </w:t>
            </w:r>
          </w:p>
        </w:tc>
        <w:tc>
          <w:tcPr>
            <w:tcW w:w="7465" w:type="dxa"/>
          </w:tcPr>
          <w:p w14:paraId="62BAF6F2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</w:tbl>
    <w:p w14:paraId="6C747A34" w14:textId="77777777" w:rsidR="00150419" w:rsidRDefault="00150419" w:rsidP="00B00E46">
      <w:pPr>
        <w:tabs>
          <w:tab w:val="right" w:leader="dot" w:pos="9360"/>
        </w:tabs>
        <w:spacing w:after="120" w:line="240" w:lineRule="auto"/>
        <w:jc w:val="both"/>
        <w:rPr>
          <w:rFonts w:ascii="Trebuchet MS" w:hAnsi="Trebuchet MS" w:cs="Arial"/>
          <w:sz w:val="24"/>
          <w:szCs w:val="24"/>
        </w:rPr>
      </w:pPr>
    </w:p>
    <w:p w14:paraId="5FD430A7" w14:textId="66736811" w:rsidR="00C078EB" w:rsidRPr="00150419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Trebuchet MS" w:hAnsi="Trebuchet MS" w:cs="Arial"/>
          <w:b/>
          <w:sz w:val="24"/>
          <w:szCs w:val="24"/>
        </w:rPr>
      </w:pPr>
      <w:r w:rsidRPr="00150419">
        <w:rPr>
          <w:rFonts w:ascii="Trebuchet MS" w:hAnsi="Trebuchet MS" w:cs="Arial"/>
          <w:b/>
          <w:sz w:val="24"/>
          <w:szCs w:val="24"/>
          <w:u w:val="single"/>
        </w:rPr>
        <w:t>Nomination Submitted By</w:t>
      </w:r>
      <w:r w:rsidRPr="00150419">
        <w:rPr>
          <w:rFonts w:ascii="Trebuchet MS" w:hAnsi="Trebuchet MS" w:cs="Arial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150419" w14:paraId="3E289958" w14:textId="77777777" w:rsidTr="00666668">
        <w:tc>
          <w:tcPr>
            <w:tcW w:w="1885" w:type="dxa"/>
          </w:tcPr>
          <w:p w14:paraId="23EF80D9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Name: </w:t>
            </w:r>
          </w:p>
        </w:tc>
        <w:tc>
          <w:tcPr>
            <w:tcW w:w="7465" w:type="dxa"/>
          </w:tcPr>
          <w:p w14:paraId="362ED831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0F3352C2" w14:textId="77777777" w:rsidTr="00666668">
        <w:tc>
          <w:tcPr>
            <w:tcW w:w="1885" w:type="dxa"/>
          </w:tcPr>
          <w:p w14:paraId="368F9657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Title: </w:t>
            </w:r>
          </w:p>
        </w:tc>
        <w:tc>
          <w:tcPr>
            <w:tcW w:w="7465" w:type="dxa"/>
          </w:tcPr>
          <w:p w14:paraId="3D876B7C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63807636" w14:textId="77777777" w:rsidTr="00666668">
        <w:tc>
          <w:tcPr>
            <w:tcW w:w="1885" w:type="dxa"/>
          </w:tcPr>
          <w:p w14:paraId="3EFAA6BB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>Organization:</w:t>
            </w:r>
          </w:p>
        </w:tc>
        <w:tc>
          <w:tcPr>
            <w:tcW w:w="7465" w:type="dxa"/>
          </w:tcPr>
          <w:p w14:paraId="30DB2E00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7251DD73" w14:textId="77777777" w:rsidTr="00666668">
        <w:tc>
          <w:tcPr>
            <w:tcW w:w="1885" w:type="dxa"/>
          </w:tcPr>
          <w:p w14:paraId="5243E902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Address: </w:t>
            </w:r>
          </w:p>
        </w:tc>
        <w:tc>
          <w:tcPr>
            <w:tcW w:w="7465" w:type="dxa"/>
          </w:tcPr>
          <w:p w14:paraId="124EC114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793CEF49" w14:textId="77777777" w:rsidTr="00666668">
        <w:tc>
          <w:tcPr>
            <w:tcW w:w="1885" w:type="dxa"/>
          </w:tcPr>
          <w:p w14:paraId="49A98607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City, State Zip:  </w:t>
            </w:r>
          </w:p>
        </w:tc>
        <w:tc>
          <w:tcPr>
            <w:tcW w:w="7465" w:type="dxa"/>
          </w:tcPr>
          <w:p w14:paraId="0787A120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26C9C54F" w14:textId="77777777" w:rsidTr="00666668">
        <w:tc>
          <w:tcPr>
            <w:tcW w:w="1885" w:type="dxa"/>
          </w:tcPr>
          <w:p w14:paraId="31B4B93C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Phone: </w:t>
            </w:r>
          </w:p>
        </w:tc>
        <w:tc>
          <w:tcPr>
            <w:tcW w:w="7465" w:type="dxa"/>
          </w:tcPr>
          <w:p w14:paraId="7D32F40E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6D701785" w14:textId="77777777" w:rsidTr="00666668">
        <w:tc>
          <w:tcPr>
            <w:tcW w:w="1885" w:type="dxa"/>
          </w:tcPr>
          <w:p w14:paraId="25A323DE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Email: </w:t>
            </w:r>
          </w:p>
        </w:tc>
        <w:tc>
          <w:tcPr>
            <w:tcW w:w="7465" w:type="dxa"/>
          </w:tcPr>
          <w:p w14:paraId="7EA3D004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</w:tbl>
    <w:p w14:paraId="61B3A088" w14:textId="77777777" w:rsidR="007165A3" w:rsidRPr="00150419" w:rsidRDefault="007165A3" w:rsidP="00C078EB">
      <w:pPr>
        <w:spacing w:after="120" w:line="240" w:lineRule="auto"/>
        <w:rPr>
          <w:rFonts w:ascii="Trebuchet MS" w:hAnsi="Trebuchet MS"/>
          <w:sz w:val="24"/>
          <w:szCs w:val="24"/>
        </w:rPr>
      </w:pPr>
    </w:p>
    <w:p w14:paraId="43225EC4" w14:textId="77777777" w:rsidR="006D3C40" w:rsidRPr="00150419" w:rsidRDefault="00C078EB" w:rsidP="00C078EB">
      <w:pPr>
        <w:spacing w:after="120" w:line="240" w:lineRule="auto"/>
        <w:rPr>
          <w:rFonts w:ascii="Trebuchet MS" w:hAnsi="Trebuchet MS" w:cs="Arial"/>
          <w:b/>
          <w:sz w:val="24"/>
          <w:szCs w:val="24"/>
        </w:rPr>
      </w:pPr>
      <w:r w:rsidRPr="00150419">
        <w:rPr>
          <w:rFonts w:ascii="Trebuchet MS" w:hAnsi="Trebuchet MS" w:cs="Arial"/>
          <w:b/>
          <w:sz w:val="24"/>
          <w:szCs w:val="24"/>
          <w:u w:val="single"/>
        </w:rPr>
        <w:t>SPHM Advocacy Submission</w:t>
      </w:r>
      <w:r w:rsidRPr="00150419">
        <w:rPr>
          <w:rFonts w:ascii="Trebuchet MS" w:hAnsi="Trebuchet MS" w:cs="Arial"/>
          <w:b/>
          <w:sz w:val="24"/>
          <w:szCs w:val="24"/>
        </w:rPr>
        <w:t>:</w:t>
      </w:r>
    </w:p>
    <w:p w14:paraId="774E0274" w14:textId="234586D6" w:rsidR="002B7036" w:rsidRPr="003C1A2E" w:rsidRDefault="0075465A" w:rsidP="00C078EB">
      <w:pPr>
        <w:spacing w:after="120" w:line="240" w:lineRule="auto"/>
        <w:rPr>
          <w:rFonts w:ascii="Trebuchet MS" w:hAnsi="Trebuchet MS" w:cs="Arial"/>
          <w:b/>
        </w:rPr>
      </w:pPr>
      <w:r w:rsidRPr="003C1A2E">
        <w:rPr>
          <w:rFonts w:ascii="Trebuchet MS" w:hAnsi="Trebuchet MS" w:cs="Arial"/>
          <w:i/>
          <w:color w:val="0070C0"/>
        </w:rPr>
        <w:t>(No page limit, but keep a reasonable length)</w:t>
      </w:r>
      <w:r w:rsidR="00373EEF" w:rsidRPr="003C1A2E">
        <w:rPr>
          <w:rFonts w:ascii="Trebuchet MS" w:hAnsi="Trebuchet MS" w:cs="Arial"/>
          <w:b/>
        </w:rPr>
        <w:t xml:space="preserve"> </w:t>
      </w:r>
    </w:p>
    <w:p w14:paraId="71268178" w14:textId="77777777" w:rsidR="00373EEF" w:rsidRDefault="00373EEF" w:rsidP="002B7036">
      <w:pPr>
        <w:spacing w:after="120" w:line="240" w:lineRule="auto"/>
        <w:jc w:val="right"/>
        <w:rPr>
          <w:rFonts w:ascii="Arial" w:hAnsi="Arial" w:cs="Arial"/>
          <w:sz w:val="18"/>
          <w:szCs w:val="18"/>
        </w:rPr>
      </w:pPr>
    </w:p>
    <w:sectPr w:rsidR="00373EEF" w:rsidSect="003C1A2E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D3EB1" w14:textId="77777777" w:rsidR="00342535" w:rsidRDefault="00342535" w:rsidP="00373EEF">
      <w:pPr>
        <w:spacing w:after="0" w:line="240" w:lineRule="auto"/>
      </w:pPr>
      <w:r>
        <w:separator/>
      </w:r>
    </w:p>
  </w:endnote>
  <w:endnote w:type="continuationSeparator" w:id="0">
    <w:p w14:paraId="2890ED28" w14:textId="77777777" w:rsidR="00342535" w:rsidRDefault="00342535" w:rsidP="00373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9536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45392" w14:textId="77777777" w:rsidR="00373EEF" w:rsidRDefault="00373EEF" w:rsidP="00373EEF">
        <w:pPr>
          <w:spacing w:after="0" w:line="240" w:lineRule="auto"/>
          <w:jc w:val="center"/>
        </w:pPr>
      </w:p>
      <w:p w14:paraId="4D5C5B97" w14:textId="31814CAA" w:rsidR="00373EEF" w:rsidRPr="00373EEF" w:rsidRDefault="00373EEF" w:rsidP="00373EEF">
        <w:pPr>
          <w:spacing w:after="0" w:line="240" w:lineRule="auto"/>
          <w:jc w:val="center"/>
          <w:rPr>
            <w:rFonts w:cstheme="minorHAnsi"/>
            <w:bCs/>
            <w:color w:val="0070C0"/>
            <w:sz w:val="16"/>
            <w:szCs w:val="16"/>
          </w:rPr>
        </w:pPr>
        <w:r w:rsidRPr="00373EEF">
          <w:rPr>
            <w:rFonts w:cstheme="minorHAnsi"/>
            <w:bCs/>
            <w:color w:val="0070C0"/>
            <w:sz w:val="16"/>
            <w:szCs w:val="16"/>
          </w:rPr>
          <w:t>125 Warrendale Bayne Road, Suite 375, Warrendale, PA 15086</w:t>
        </w:r>
        <w:r>
          <w:rPr>
            <w:rFonts w:cstheme="minorHAnsi"/>
            <w:bCs/>
            <w:color w:val="0070C0"/>
            <w:sz w:val="16"/>
            <w:szCs w:val="16"/>
          </w:rPr>
          <w:t xml:space="preserve"> </w:t>
        </w:r>
        <w:r w:rsidRPr="00373EEF">
          <w:rPr>
            <w:rFonts w:cstheme="minorHAnsi"/>
            <w:bCs/>
            <w:color w:val="0070C0"/>
            <w:sz w:val="16"/>
            <w:szCs w:val="16"/>
          </w:rPr>
          <w:t xml:space="preserve">Phone: 610-248-9911 Fax: 724-935-1560 </w:t>
        </w:r>
        <w:hyperlink r:id="rId1" w:history="1">
          <w:r w:rsidRPr="00373EEF">
            <w:rPr>
              <w:rStyle w:val="Hyperlink"/>
              <w:rFonts w:cstheme="minorHAnsi"/>
              <w:bCs/>
              <w:color w:val="0070C0"/>
              <w:sz w:val="16"/>
              <w:szCs w:val="16"/>
            </w:rPr>
            <w:t>info@asphp.org</w:t>
          </w:r>
        </w:hyperlink>
        <w:r w:rsidRPr="00373EEF">
          <w:rPr>
            <w:rFonts w:cstheme="minorHAnsi"/>
            <w:bCs/>
            <w:color w:val="0070C0"/>
            <w:sz w:val="16"/>
            <w:szCs w:val="16"/>
          </w:rPr>
          <w:t xml:space="preserve">  www.asphp.org</w:t>
        </w:r>
      </w:p>
      <w:p w14:paraId="10548DD0" w14:textId="328FB3B0" w:rsidR="00373EEF" w:rsidRDefault="00373EEF">
        <w:pPr>
          <w:pStyle w:val="Foot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 \* Arabic  \* MERGEFORMAT </w:instrText>
        </w:r>
        <w:r>
          <w:rPr>
            <w:b/>
            <w:bCs/>
          </w:rPr>
          <w:fldChar w:fldCharType="separate"/>
        </w:r>
        <w:r w:rsidR="005C751A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\* Arabic  \* MERGEFORMAT </w:instrText>
        </w:r>
        <w:r>
          <w:rPr>
            <w:b/>
            <w:bCs/>
          </w:rPr>
          <w:fldChar w:fldCharType="separate"/>
        </w:r>
        <w:r w:rsidR="005C751A">
          <w:rPr>
            <w:b/>
            <w:bCs/>
            <w:noProof/>
          </w:rPr>
          <w:t>3</w:t>
        </w:r>
        <w:r>
          <w:rPr>
            <w:b/>
            <w:bCs/>
          </w:rPr>
          <w:fldChar w:fldCharType="end"/>
        </w:r>
      </w:p>
    </w:sdtContent>
  </w:sdt>
  <w:p w14:paraId="4E58EFDA" w14:textId="77777777" w:rsidR="00373EEF" w:rsidRDefault="00373E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DF3C3" w14:textId="77777777" w:rsidR="00342535" w:rsidRDefault="00342535" w:rsidP="00373EEF">
      <w:pPr>
        <w:spacing w:after="0" w:line="240" w:lineRule="auto"/>
      </w:pPr>
      <w:r>
        <w:separator/>
      </w:r>
    </w:p>
  </w:footnote>
  <w:footnote w:type="continuationSeparator" w:id="0">
    <w:p w14:paraId="7C48826A" w14:textId="77777777" w:rsidR="00342535" w:rsidRDefault="00342535" w:rsidP="00373E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ACD59" w14:textId="7FDBAAEB" w:rsidR="00C24763" w:rsidRDefault="00150419" w:rsidP="00150419">
    <w:pPr>
      <w:pStyle w:val="Header"/>
      <w:jc w:val="right"/>
    </w:pPr>
    <w:r>
      <w:rPr>
        <w:noProof/>
      </w:rPr>
      <w:drawing>
        <wp:inline distT="0" distB="0" distL="0" distR="0" wp14:anchorId="2938EABD" wp14:editId="166B84A8">
          <wp:extent cx="1894532" cy="634392"/>
          <wp:effectExtent l="0" t="0" r="0" b="0"/>
          <wp:docPr id="30" name="Picture 30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080" cy="6399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18821" w14:textId="62048F7A" w:rsidR="003C1A2E" w:rsidRDefault="003C1A2E">
    <w:pPr>
      <w:pStyle w:val="Header"/>
    </w:pPr>
    <w:r w:rsidRPr="00F10041">
      <w:rPr>
        <w:rFonts w:ascii="Segoe UI" w:hAnsi="Segoe UI" w:cs="Segoe UI"/>
        <w:b/>
        <w:bCs/>
        <w:noProof/>
        <w:color w:val="39404D"/>
        <w:sz w:val="27"/>
        <w:szCs w:val="27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4012FD5" wp14:editId="0D639232">
              <wp:simplePos x="0" y="0"/>
              <wp:positionH relativeFrom="page">
                <wp:posOffset>-9525</wp:posOffset>
              </wp:positionH>
              <wp:positionV relativeFrom="page">
                <wp:posOffset>0</wp:posOffset>
              </wp:positionV>
              <wp:extent cx="7772400" cy="3995420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3995420"/>
                        <a:chOff x="0" y="0"/>
                        <a:chExt cx="12240" cy="6292"/>
                      </a:xfrm>
                    </wpg:grpSpPr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10888" y="1887"/>
                          <a:ext cx="1349" cy="3252"/>
                        </a:xfrm>
                        <a:custGeom>
                          <a:avLst/>
                          <a:gdLst>
                            <a:gd name="T0" fmla="+- 0 11082 10888"/>
                            <a:gd name="T1" fmla="*/ T0 w 1349"/>
                            <a:gd name="T2" fmla="+- 0 2207 1887"/>
                            <a:gd name="T3" fmla="*/ 2207 h 3252"/>
                            <a:gd name="T4" fmla="+- 0 10888 10888"/>
                            <a:gd name="T5" fmla="*/ T4 w 1349"/>
                            <a:gd name="T6" fmla="+- 0 3303 1887"/>
                            <a:gd name="T7" fmla="*/ 3303 h 3252"/>
                            <a:gd name="T8" fmla="+- 0 12237 10888"/>
                            <a:gd name="T9" fmla="*/ T8 w 1349"/>
                            <a:gd name="T10" fmla="+- 0 5139 1887"/>
                            <a:gd name="T11" fmla="*/ 5139 h 3252"/>
                            <a:gd name="T12" fmla="+- 0 12237 10888"/>
                            <a:gd name="T13" fmla="*/ T12 w 1349"/>
                            <a:gd name="T14" fmla="+- 0 1887 1887"/>
                            <a:gd name="T15" fmla="*/ 1887 h 3252"/>
                            <a:gd name="T16" fmla="+- 0 11082 10888"/>
                            <a:gd name="T17" fmla="*/ T16 w 1349"/>
                            <a:gd name="T18" fmla="+- 0 2207 1887"/>
                            <a:gd name="T19" fmla="*/ 2207 h 3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349" h="3252">
                              <a:moveTo>
                                <a:pt x="194" y="320"/>
                              </a:moveTo>
                              <a:lnTo>
                                <a:pt x="0" y="1416"/>
                              </a:lnTo>
                              <a:lnTo>
                                <a:pt x="1349" y="3252"/>
                              </a:lnTo>
                              <a:lnTo>
                                <a:pt x="1349" y="0"/>
                              </a:lnTo>
                              <a:lnTo>
                                <a:pt x="194" y="3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11230" y="4092"/>
                          <a:ext cx="1002" cy="2190"/>
                        </a:xfrm>
                        <a:custGeom>
                          <a:avLst/>
                          <a:gdLst>
                            <a:gd name="T0" fmla="+- 0 12232 11230"/>
                            <a:gd name="T1" fmla="*/ T0 w 1002"/>
                            <a:gd name="T2" fmla="+- 0 4445 4092"/>
                            <a:gd name="T3" fmla="*/ 4445 h 2190"/>
                            <a:gd name="T4" fmla="+- 0 12231 11230"/>
                            <a:gd name="T5" fmla="*/ T4 w 1002"/>
                            <a:gd name="T6" fmla="+- 0 4354 4092"/>
                            <a:gd name="T7" fmla="*/ 4354 h 2190"/>
                            <a:gd name="T8" fmla="+- 0 11230 11230"/>
                            <a:gd name="T9" fmla="*/ T8 w 1002"/>
                            <a:gd name="T10" fmla="+- 0 4092 4092"/>
                            <a:gd name="T11" fmla="*/ 4092 h 2190"/>
                            <a:gd name="T12" fmla="+- 0 12223 11230"/>
                            <a:gd name="T13" fmla="*/ T12 w 1002"/>
                            <a:gd name="T14" fmla="+- 0 6282 4092"/>
                            <a:gd name="T15" fmla="*/ 6282 h 2190"/>
                            <a:gd name="T16" fmla="+- 0 12223 11230"/>
                            <a:gd name="T17" fmla="*/ T16 w 1002"/>
                            <a:gd name="T18" fmla="+- 0 6190 4092"/>
                            <a:gd name="T19" fmla="*/ 6190 h 2190"/>
                            <a:gd name="T20" fmla="+- 0 12222 11230"/>
                            <a:gd name="T21" fmla="*/ T20 w 1002"/>
                            <a:gd name="T22" fmla="+- 0 6097 4092"/>
                            <a:gd name="T23" fmla="*/ 6097 h 2190"/>
                            <a:gd name="T24" fmla="+- 0 12223 11230"/>
                            <a:gd name="T25" fmla="*/ T24 w 1002"/>
                            <a:gd name="T26" fmla="+- 0 6003 4092"/>
                            <a:gd name="T27" fmla="*/ 6003 h 2190"/>
                            <a:gd name="T28" fmla="+- 0 12223 11230"/>
                            <a:gd name="T29" fmla="*/ T28 w 1002"/>
                            <a:gd name="T30" fmla="+- 0 5907 4092"/>
                            <a:gd name="T31" fmla="*/ 5907 h 2190"/>
                            <a:gd name="T32" fmla="+- 0 12223 11230"/>
                            <a:gd name="T33" fmla="*/ T32 w 1002"/>
                            <a:gd name="T34" fmla="+- 0 5811 4092"/>
                            <a:gd name="T35" fmla="*/ 5811 h 2190"/>
                            <a:gd name="T36" fmla="+- 0 12224 11230"/>
                            <a:gd name="T37" fmla="*/ T36 w 1002"/>
                            <a:gd name="T38" fmla="+- 0 5713 4092"/>
                            <a:gd name="T39" fmla="*/ 5713 h 2190"/>
                            <a:gd name="T40" fmla="+- 0 12225 11230"/>
                            <a:gd name="T41" fmla="*/ T40 w 1002"/>
                            <a:gd name="T42" fmla="+- 0 5615 4092"/>
                            <a:gd name="T43" fmla="*/ 5615 h 2190"/>
                            <a:gd name="T44" fmla="+- 0 12225 11230"/>
                            <a:gd name="T45" fmla="*/ T44 w 1002"/>
                            <a:gd name="T46" fmla="+- 0 5516 4092"/>
                            <a:gd name="T47" fmla="*/ 5516 h 2190"/>
                            <a:gd name="T48" fmla="+- 0 12226 11230"/>
                            <a:gd name="T49" fmla="*/ T48 w 1002"/>
                            <a:gd name="T50" fmla="+- 0 5417 4092"/>
                            <a:gd name="T51" fmla="*/ 5417 h 2190"/>
                            <a:gd name="T52" fmla="+- 0 12227 11230"/>
                            <a:gd name="T53" fmla="*/ T52 w 1002"/>
                            <a:gd name="T54" fmla="+- 0 5318 4092"/>
                            <a:gd name="T55" fmla="*/ 5318 h 2190"/>
                            <a:gd name="T56" fmla="+- 0 12228 11230"/>
                            <a:gd name="T57" fmla="*/ T56 w 1002"/>
                            <a:gd name="T58" fmla="+- 0 5219 4092"/>
                            <a:gd name="T59" fmla="*/ 5219 h 2190"/>
                            <a:gd name="T60" fmla="+- 0 12229 11230"/>
                            <a:gd name="T61" fmla="*/ T60 w 1002"/>
                            <a:gd name="T62" fmla="+- 0 5120 4092"/>
                            <a:gd name="T63" fmla="*/ 5120 h 2190"/>
                            <a:gd name="T64" fmla="+- 0 12230 11230"/>
                            <a:gd name="T65" fmla="*/ T64 w 1002"/>
                            <a:gd name="T66" fmla="+- 0 5021 4092"/>
                            <a:gd name="T67" fmla="*/ 5021 h 2190"/>
                            <a:gd name="T68" fmla="+- 0 12231 11230"/>
                            <a:gd name="T69" fmla="*/ T68 w 1002"/>
                            <a:gd name="T70" fmla="+- 0 4923 4092"/>
                            <a:gd name="T71" fmla="*/ 4923 h 2190"/>
                            <a:gd name="T72" fmla="+- 0 12232 11230"/>
                            <a:gd name="T73" fmla="*/ T72 w 1002"/>
                            <a:gd name="T74" fmla="+- 0 4825 4092"/>
                            <a:gd name="T75" fmla="*/ 4825 h 2190"/>
                            <a:gd name="T76" fmla="+- 0 12232 11230"/>
                            <a:gd name="T77" fmla="*/ T76 w 1002"/>
                            <a:gd name="T78" fmla="+- 0 4728 4092"/>
                            <a:gd name="T79" fmla="*/ 4728 h 2190"/>
                            <a:gd name="T80" fmla="+- 0 12232 11230"/>
                            <a:gd name="T81" fmla="*/ T80 w 1002"/>
                            <a:gd name="T82" fmla="+- 0 4633 4092"/>
                            <a:gd name="T83" fmla="*/ 4633 h 2190"/>
                            <a:gd name="T84" fmla="+- 0 12232 11230"/>
                            <a:gd name="T85" fmla="*/ T84 w 1002"/>
                            <a:gd name="T86" fmla="+- 0 4538 4092"/>
                            <a:gd name="T87" fmla="*/ 4538 h 2190"/>
                            <a:gd name="T88" fmla="+- 0 12232 11230"/>
                            <a:gd name="T89" fmla="*/ T88 w 1002"/>
                            <a:gd name="T90" fmla="+- 0 4445 4092"/>
                            <a:gd name="T91" fmla="*/ 4445 h 219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</a:cxnLst>
                          <a:rect l="0" t="0" r="r" b="b"/>
                          <a:pathLst>
                            <a:path w="1002" h="2190">
                              <a:moveTo>
                                <a:pt x="1002" y="353"/>
                              </a:moveTo>
                              <a:lnTo>
                                <a:pt x="1001" y="262"/>
                              </a:lnTo>
                              <a:lnTo>
                                <a:pt x="0" y="0"/>
                              </a:lnTo>
                              <a:lnTo>
                                <a:pt x="993" y="2190"/>
                              </a:lnTo>
                              <a:lnTo>
                                <a:pt x="993" y="2098"/>
                              </a:lnTo>
                              <a:lnTo>
                                <a:pt x="992" y="2005"/>
                              </a:lnTo>
                              <a:lnTo>
                                <a:pt x="993" y="1911"/>
                              </a:lnTo>
                              <a:lnTo>
                                <a:pt x="993" y="1815"/>
                              </a:lnTo>
                              <a:lnTo>
                                <a:pt x="993" y="1719"/>
                              </a:lnTo>
                              <a:lnTo>
                                <a:pt x="994" y="1621"/>
                              </a:lnTo>
                              <a:lnTo>
                                <a:pt x="995" y="1523"/>
                              </a:lnTo>
                              <a:lnTo>
                                <a:pt x="995" y="1424"/>
                              </a:lnTo>
                              <a:lnTo>
                                <a:pt x="996" y="1325"/>
                              </a:lnTo>
                              <a:lnTo>
                                <a:pt x="997" y="1226"/>
                              </a:lnTo>
                              <a:lnTo>
                                <a:pt x="998" y="1127"/>
                              </a:lnTo>
                              <a:lnTo>
                                <a:pt x="999" y="1028"/>
                              </a:lnTo>
                              <a:lnTo>
                                <a:pt x="1000" y="929"/>
                              </a:lnTo>
                              <a:lnTo>
                                <a:pt x="1001" y="831"/>
                              </a:lnTo>
                              <a:lnTo>
                                <a:pt x="1002" y="733"/>
                              </a:lnTo>
                              <a:lnTo>
                                <a:pt x="1002" y="636"/>
                              </a:lnTo>
                              <a:lnTo>
                                <a:pt x="1002" y="541"/>
                              </a:lnTo>
                              <a:lnTo>
                                <a:pt x="1002" y="446"/>
                              </a:lnTo>
                              <a:lnTo>
                                <a:pt x="1002" y="3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17D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Freeform 5"/>
                      <wps:cNvSpPr>
                        <a:spLocks/>
                      </wps:cNvSpPr>
                      <wps:spPr bwMode="auto">
                        <a:xfrm>
                          <a:off x="10212" y="1750"/>
                          <a:ext cx="2015" cy="1653"/>
                        </a:xfrm>
                        <a:custGeom>
                          <a:avLst/>
                          <a:gdLst>
                            <a:gd name="T0" fmla="+- 0 10212 10212"/>
                            <a:gd name="T1" fmla="*/ T0 w 2015"/>
                            <a:gd name="T2" fmla="+- 0 2664 1750"/>
                            <a:gd name="T3" fmla="*/ 2664 h 1653"/>
                            <a:gd name="T4" fmla="+- 0 10810 10212"/>
                            <a:gd name="T5" fmla="*/ T4 w 2015"/>
                            <a:gd name="T6" fmla="+- 0 3403 1750"/>
                            <a:gd name="T7" fmla="*/ 3403 h 1653"/>
                            <a:gd name="T8" fmla="+- 0 12227 10212"/>
                            <a:gd name="T9" fmla="*/ T8 w 2015"/>
                            <a:gd name="T10" fmla="+- 0 2403 1750"/>
                            <a:gd name="T11" fmla="*/ 2403 h 1653"/>
                            <a:gd name="T12" fmla="+- 0 11264 10212"/>
                            <a:gd name="T13" fmla="*/ T12 w 2015"/>
                            <a:gd name="T14" fmla="+- 0 1750 1750"/>
                            <a:gd name="T15" fmla="*/ 1750 h 1653"/>
                            <a:gd name="T16" fmla="+- 0 10212 10212"/>
                            <a:gd name="T17" fmla="*/ T16 w 2015"/>
                            <a:gd name="T18" fmla="+- 0 2664 1750"/>
                            <a:gd name="T19" fmla="*/ 2664 h 16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015" h="1653">
                              <a:moveTo>
                                <a:pt x="0" y="914"/>
                              </a:moveTo>
                              <a:lnTo>
                                <a:pt x="598" y="1653"/>
                              </a:lnTo>
                              <a:lnTo>
                                <a:pt x="2015" y="653"/>
                              </a:lnTo>
                              <a:lnTo>
                                <a:pt x="1052" y="0"/>
                              </a:lnTo>
                              <a:lnTo>
                                <a:pt x="0" y="9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17D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reeform 6"/>
                      <wps:cNvSpPr>
                        <a:spLocks/>
                      </wps:cNvSpPr>
                      <wps:spPr bwMode="auto">
                        <a:xfrm>
                          <a:off x="8272" y="0"/>
                          <a:ext cx="3960" cy="1170"/>
                        </a:xfrm>
                        <a:custGeom>
                          <a:avLst/>
                          <a:gdLst>
                            <a:gd name="T0" fmla="+- 0 8272 8272"/>
                            <a:gd name="T1" fmla="*/ T0 w 3960"/>
                            <a:gd name="T2" fmla="*/ 0 h 1170"/>
                            <a:gd name="T3" fmla="+- 0 12231 8272"/>
                            <a:gd name="T4" fmla="*/ T3 w 3960"/>
                            <a:gd name="T5" fmla="*/ 1170 h 1170"/>
                            <a:gd name="T6" fmla="+- 0 12231 8272"/>
                            <a:gd name="T7" fmla="*/ T6 w 3960"/>
                            <a:gd name="T8" fmla="*/ 0 h 1170"/>
                            <a:gd name="T9" fmla="+- 0 8272 8272"/>
                            <a:gd name="T10" fmla="*/ T9 w 3960"/>
                            <a:gd name="T11" fmla="*/ 0 h 1170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3960" h="1170">
                              <a:moveTo>
                                <a:pt x="0" y="0"/>
                              </a:moveTo>
                              <a:lnTo>
                                <a:pt x="3959" y="1170"/>
                              </a:lnTo>
                              <a:lnTo>
                                <a:pt x="395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7"/>
                      <wps:cNvSpPr>
                        <a:spLocks/>
                      </wps:cNvSpPr>
                      <wps:spPr bwMode="auto">
                        <a:xfrm>
                          <a:off x="8210" y="0"/>
                          <a:ext cx="4021" cy="2401"/>
                        </a:xfrm>
                        <a:custGeom>
                          <a:avLst/>
                          <a:gdLst>
                            <a:gd name="T0" fmla="+- 0 12231 8210"/>
                            <a:gd name="T1" fmla="*/ T0 w 4021"/>
                            <a:gd name="T2" fmla="*/ 2401 h 2401"/>
                            <a:gd name="T3" fmla="+- 0 12231 8210"/>
                            <a:gd name="T4" fmla="*/ T3 w 4021"/>
                            <a:gd name="T5" fmla="*/ 1161 h 2401"/>
                            <a:gd name="T6" fmla="+- 0 8322 8210"/>
                            <a:gd name="T7" fmla="*/ T6 w 4021"/>
                            <a:gd name="T8" fmla="*/ 0 h 2401"/>
                            <a:gd name="T9" fmla="+- 0 8210 8210"/>
                            <a:gd name="T10" fmla="*/ T9 w 4021"/>
                            <a:gd name="T11" fmla="*/ 0 h 2401"/>
                            <a:gd name="T12" fmla="+- 0 12231 8210"/>
                            <a:gd name="T13" fmla="*/ T12 w 4021"/>
                            <a:gd name="T14" fmla="*/ 2401 h 2401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</a:cxnLst>
                          <a:rect l="0" t="0" r="r" b="b"/>
                          <a:pathLst>
                            <a:path w="4021" h="2401">
                              <a:moveTo>
                                <a:pt x="4021" y="2401"/>
                              </a:moveTo>
                              <a:lnTo>
                                <a:pt x="4021" y="1161"/>
                              </a:lnTo>
                              <a:lnTo>
                                <a:pt x="112" y="0"/>
                              </a:lnTo>
                              <a:lnTo>
                                <a:pt x="0" y="0"/>
                              </a:lnTo>
                              <a:lnTo>
                                <a:pt x="4021" y="240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10212" y="2632"/>
                          <a:ext cx="2028" cy="1725"/>
                        </a:xfrm>
                        <a:custGeom>
                          <a:avLst/>
                          <a:gdLst>
                            <a:gd name="T0" fmla="+- 0 10212 10212"/>
                            <a:gd name="T1" fmla="*/ T0 w 2028"/>
                            <a:gd name="T2" fmla="+- 0 3922 2632"/>
                            <a:gd name="T3" fmla="*/ 3922 h 1725"/>
                            <a:gd name="T4" fmla="+- 0 12240 10212"/>
                            <a:gd name="T5" fmla="*/ T4 w 2028"/>
                            <a:gd name="T6" fmla="+- 0 4357 2632"/>
                            <a:gd name="T7" fmla="*/ 4357 h 1725"/>
                            <a:gd name="T8" fmla="+- 0 12240 10212"/>
                            <a:gd name="T9" fmla="*/ T8 w 2028"/>
                            <a:gd name="T10" fmla="+- 0 4353 2632"/>
                            <a:gd name="T11" fmla="*/ 4353 h 1725"/>
                            <a:gd name="T12" fmla="+- 0 10212 10212"/>
                            <a:gd name="T13" fmla="*/ T12 w 2028"/>
                            <a:gd name="T14" fmla="+- 0 2632 2632"/>
                            <a:gd name="T15" fmla="*/ 2632 h 1725"/>
                            <a:gd name="T16" fmla="+- 0 10212 10212"/>
                            <a:gd name="T17" fmla="*/ T16 w 2028"/>
                            <a:gd name="T18" fmla="+- 0 3922 2632"/>
                            <a:gd name="T19" fmla="*/ 3922 h 172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028" h="1725">
                              <a:moveTo>
                                <a:pt x="0" y="1290"/>
                              </a:moveTo>
                              <a:lnTo>
                                <a:pt x="2028" y="1725"/>
                              </a:lnTo>
                              <a:lnTo>
                                <a:pt x="2028" y="1721"/>
                              </a:lnTo>
                              <a:lnTo>
                                <a:pt x="0" y="0"/>
                              </a:lnTo>
                              <a:lnTo>
                                <a:pt x="0" y="12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9"/>
                      <wps:cNvSpPr>
                        <a:spLocks/>
                      </wps:cNvSpPr>
                      <wps:spPr bwMode="auto">
                        <a:xfrm>
                          <a:off x="0" y="1928"/>
                          <a:ext cx="1232" cy="3012"/>
                        </a:xfrm>
                        <a:custGeom>
                          <a:avLst/>
                          <a:gdLst>
                            <a:gd name="T0" fmla="*/ 0 w 1232"/>
                            <a:gd name="T1" fmla="+- 0 4939 1928"/>
                            <a:gd name="T2" fmla="*/ 4939 h 3012"/>
                            <a:gd name="T3" fmla="*/ 1232 w 1232"/>
                            <a:gd name="T4" fmla="+- 0 3303 1928"/>
                            <a:gd name="T5" fmla="*/ 3303 h 3012"/>
                            <a:gd name="T6" fmla="*/ 1034 w 1232"/>
                            <a:gd name="T7" fmla="+- 0 2207 1928"/>
                            <a:gd name="T8" fmla="*/ 2207 h 3012"/>
                            <a:gd name="T9" fmla="*/ 0 w 1232"/>
                            <a:gd name="T10" fmla="+- 0 1928 1928"/>
                            <a:gd name="T11" fmla="*/ 1928 h 3012"/>
                            <a:gd name="T12" fmla="*/ 0 w 1232"/>
                            <a:gd name="T13" fmla="+- 0 4939 1928"/>
                            <a:gd name="T14" fmla="*/ 4939 h 3012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1232" h="3012">
                              <a:moveTo>
                                <a:pt x="0" y="3011"/>
                              </a:moveTo>
                              <a:lnTo>
                                <a:pt x="1232" y="1375"/>
                              </a:lnTo>
                              <a:lnTo>
                                <a:pt x="1034" y="279"/>
                              </a:lnTo>
                              <a:lnTo>
                                <a:pt x="0" y="0"/>
                              </a:lnTo>
                              <a:lnTo>
                                <a:pt x="0" y="30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10"/>
                      <wps:cNvSpPr>
                        <a:spLocks/>
                      </wps:cNvSpPr>
                      <wps:spPr bwMode="auto">
                        <a:xfrm>
                          <a:off x="0" y="4092"/>
                          <a:ext cx="882" cy="1896"/>
                        </a:xfrm>
                        <a:custGeom>
                          <a:avLst/>
                          <a:gdLst>
                            <a:gd name="T0" fmla="*/ 0 w 882"/>
                            <a:gd name="T1" fmla="+- 0 5987 4092"/>
                            <a:gd name="T2" fmla="*/ 5987 h 1896"/>
                            <a:gd name="T3" fmla="*/ 882 w 882"/>
                            <a:gd name="T4" fmla="+- 0 4092 4092"/>
                            <a:gd name="T5" fmla="*/ 4092 h 1896"/>
                            <a:gd name="T6" fmla="*/ 0 w 882"/>
                            <a:gd name="T7" fmla="+- 0 4317 4092"/>
                            <a:gd name="T8" fmla="*/ 4317 h 1896"/>
                            <a:gd name="T9" fmla="*/ 0 w 882"/>
                            <a:gd name="T10" fmla="+- 0 5987 4092"/>
                            <a:gd name="T11" fmla="*/ 5987 h 189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</a:cxnLst>
                          <a:rect l="0" t="0" r="r" b="b"/>
                          <a:pathLst>
                            <a:path w="882" h="1896">
                              <a:moveTo>
                                <a:pt x="0" y="1895"/>
                              </a:moveTo>
                              <a:lnTo>
                                <a:pt x="882" y="0"/>
                              </a:lnTo>
                              <a:lnTo>
                                <a:pt x="0" y="225"/>
                              </a:lnTo>
                              <a:lnTo>
                                <a:pt x="0" y="189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17D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Freeform 11"/>
                      <wps:cNvSpPr>
                        <a:spLocks/>
                      </wps:cNvSpPr>
                      <wps:spPr bwMode="auto">
                        <a:xfrm>
                          <a:off x="0" y="1750"/>
                          <a:ext cx="1926" cy="1653"/>
                        </a:xfrm>
                        <a:custGeom>
                          <a:avLst/>
                          <a:gdLst>
                            <a:gd name="T0" fmla="*/ 0 w 1926"/>
                            <a:gd name="T1" fmla="+- 0 2310 1750"/>
                            <a:gd name="T2" fmla="*/ 2310 h 1653"/>
                            <a:gd name="T3" fmla="*/ 0 w 1926"/>
                            <a:gd name="T4" fmla="+- 0 2500 1750"/>
                            <a:gd name="T5" fmla="*/ 2500 h 1653"/>
                            <a:gd name="T6" fmla="*/ 1312 w 1926"/>
                            <a:gd name="T7" fmla="+- 0 3403 1750"/>
                            <a:gd name="T8" fmla="*/ 3403 h 1653"/>
                            <a:gd name="T9" fmla="*/ 1926 w 1926"/>
                            <a:gd name="T10" fmla="+- 0 2664 1750"/>
                            <a:gd name="T11" fmla="*/ 2664 h 1653"/>
                            <a:gd name="T12" fmla="*/ 847 w 1926"/>
                            <a:gd name="T13" fmla="+- 0 1750 1750"/>
                            <a:gd name="T14" fmla="*/ 1750 h 1653"/>
                            <a:gd name="T15" fmla="*/ 0 w 1926"/>
                            <a:gd name="T16" fmla="+- 0 2310 1750"/>
                            <a:gd name="T17" fmla="*/ 2310 h 1653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</a:cxnLst>
                          <a:rect l="0" t="0" r="r" b="b"/>
                          <a:pathLst>
                            <a:path w="1926" h="1653">
                              <a:moveTo>
                                <a:pt x="0" y="560"/>
                              </a:moveTo>
                              <a:lnTo>
                                <a:pt x="0" y="750"/>
                              </a:lnTo>
                              <a:lnTo>
                                <a:pt x="1312" y="1653"/>
                              </a:lnTo>
                              <a:lnTo>
                                <a:pt x="1926" y="914"/>
                              </a:lnTo>
                              <a:lnTo>
                                <a:pt x="847" y="0"/>
                              </a:lnTo>
                              <a:lnTo>
                                <a:pt x="0" y="5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17D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Freeform 12"/>
                      <wps:cNvSpPr>
                        <a:spLocks/>
                      </wps:cNvSpPr>
                      <wps:spPr bwMode="auto">
                        <a:xfrm>
                          <a:off x="0" y="0"/>
                          <a:ext cx="3916" cy="1128"/>
                        </a:xfrm>
                        <a:custGeom>
                          <a:avLst/>
                          <a:gdLst>
                            <a:gd name="T0" fmla="*/ 0 w 3916"/>
                            <a:gd name="T1" fmla="*/ 0 h 1128"/>
                            <a:gd name="T2" fmla="*/ 0 w 3916"/>
                            <a:gd name="T3" fmla="*/ 1128 h 1128"/>
                            <a:gd name="T4" fmla="*/ 3916 w 3916"/>
                            <a:gd name="T5" fmla="*/ 0 h 1128"/>
                            <a:gd name="T6" fmla="*/ 0 w 3916"/>
                            <a:gd name="T7" fmla="*/ 0 h 11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916" h="1128">
                              <a:moveTo>
                                <a:pt x="0" y="0"/>
                              </a:moveTo>
                              <a:lnTo>
                                <a:pt x="0" y="1128"/>
                              </a:lnTo>
                              <a:lnTo>
                                <a:pt x="39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13"/>
                      <wps:cNvSpPr>
                        <a:spLocks/>
                      </wps:cNvSpPr>
                      <wps:spPr bwMode="auto">
                        <a:xfrm>
                          <a:off x="0" y="0"/>
                          <a:ext cx="3953" cy="2332"/>
                        </a:xfrm>
                        <a:custGeom>
                          <a:avLst/>
                          <a:gdLst>
                            <a:gd name="T0" fmla="*/ 3953 w 3953"/>
                            <a:gd name="T1" fmla="*/ 0 h 2332"/>
                            <a:gd name="T2" fmla="*/ 3813 w 3953"/>
                            <a:gd name="T3" fmla="*/ 0 h 2332"/>
                            <a:gd name="T4" fmla="*/ 0 w 3953"/>
                            <a:gd name="T5" fmla="*/ 1135 h 2332"/>
                            <a:gd name="T6" fmla="*/ 0 w 3953"/>
                            <a:gd name="T7" fmla="*/ 2332 h 2332"/>
                            <a:gd name="T8" fmla="*/ 3953 w 3953"/>
                            <a:gd name="T9" fmla="*/ 0 h 23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953" h="2332">
                              <a:moveTo>
                                <a:pt x="3953" y="0"/>
                              </a:moveTo>
                              <a:lnTo>
                                <a:pt x="3813" y="0"/>
                              </a:lnTo>
                              <a:lnTo>
                                <a:pt x="0" y="1135"/>
                              </a:lnTo>
                              <a:lnTo>
                                <a:pt x="0" y="2332"/>
                              </a:lnTo>
                              <a:lnTo>
                                <a:pt x="39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14"/>
                      <wps:cNvSpPr>
                        <a:spLocks/>
                      </wps:cNvSpPr>
                      <wps:spPr bwMode="auto">
                        <a:xfrm>
                          <a:off x="0" y="2632"/>
                          <a:ext cx="1926" cy="1693"/>
                        </a:xfrm>
                        <a:custGeom>
                          <a:avLst/>
                          <a:gdLst>
                            <a:gd name="T0" fmla="*/ 0 w 1926"/>
                            <a:gd name="T1" fmla="+- 0 4225 2632"/>
                            <a:gd name="T2" fmla="*/ 4225 h 1693"/>
                            <a:gd name="T3" fmla="*/ 0 w 1926"/>
                            <a:gd name="T4" fmla="+- 0 4325 2632"/>
                            <a:gd name="T5" fmla="*/ 4325 h 1693"/>
                            <a:gd name="T6" fmla="*/ 1926 w 1926"/>
                            <a:gd name="T7" fmla="+- 0 3922 2632"/>
                            <a:gd name="T8" fmla="*/ 3922 h 1693"/>
                            <a:gd name="T9" fmla="*/ 1926 w 1926"/>
                            <a:gd name="T10" fmla="+- 0 2632 2632"/>
                            <a:gd name="T11" fmla="*/ 2632 h 1693"/>
                            <a:gd name="T12" fmla="*/ 0 w 1926"/>
                            <a:gd name="T13" fmla="+- 0 4225 2632"/>
                            <a:gd name="T14" fmla="*/ 4225 h 1693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1926" h="1693">
                              <a:moveTo>
                                <a:pt x="0" y="1593"/>
                              </a:moveTo>
                              <a:lnTo>
                                <a:pt x="0" y="1693"/>
                              </a:lnTo>
                              <a:lnTo>
                                <a:pt x="1926" y="1290"/>
                              </a:lnTo>
                              <a:lnTo>
                                <a:pt x="1926" y="0"/>
                              </a:lnTo>
                              <a:lnTo>
                                <a:pt x="0" y="159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9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490" y="965"/>
                          <a:ext cx="5259" cy="176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5C3CE93" id="Group 2" o:spid="_x0000_s1026" style="position:absolute;margin-left:-.75pt;margin-top:0;width:612pt;height:314.6pt;z-index:251661312;mso-position-horizontal-relative:page;mso-position-vertical-relative:page" coordsize="12240,62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">
              <v:shape id="Freeform 3" o:spid="_x0000_s1027" style="position:absolute;left:10888;top:1887;width:1349;height:3252;visibility:visible;mso-wrap-style:square;v-text-anchor:top" coordsize="1349,3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" path="m194,320l,1416,1349,3252,1349,,194,320xe" fillcolor="#e7e6e6" stroked="f">
                <v:path arrowok="t" o:connecttype="custom" o:connectlocs="194,2207;0,3303;1349,5139;1349,1887;194,2207" o:connectangles="0,0,0,0,0"/>
              </v:shape>
              <v:shape id="Freeform 4" o:spid="_x0000_s1028" style="position:absolute;left:11230;top:4092;width:1002;height:2190;visibility:visible;mso-wrap-style:square;v-text-anchor:top" coordsize="1002,2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" path="m1002,353r-1,-91l,,993,2190r,-92l992,2005r1,-94l993,1815r,-96l994,1621r1,-98l995,1424r1,-99l997,1226r1,-99l999,1028r1,-99l1001,831r1,-98l1002,636r,-95l1002,446r,-93xe" fillcolor="#317dc4" stroked="f">
                <v:path arrowok="t" o:connecttype="custom" o:connectlocs="1002,4445;1001,4354;0,4092;993,6282;993,6190;992,6097;993,6003;993,5907;993,5811;994,5713;995,5615;995,5516;996,5417;997,5318;998,5219;999,5120;1000,5021;1001,4923;1002,4825;1002,4728;1002,4633;1002,4538;1002,4445" o:connectangles="0,0,0,0,0,0,0,0,0,0,0,0,0,0,0,0,0,0,0,0,0,0,0"/>
              </v:shape>
              <v:shape id="Freeform 5" o:spid="_x0000_s1029" style="position:absolute;left:10212;top:1750;width:2015;height:1653;visibility:visible;mso-wrap-style:square;v-text-anchor:top" coordsize="2015,1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" path="m,914r598,739l2015,653,1052,,,914xe" fillcolor="#317dc4" stroked="f">
                <v:path arrowok="t" o:connecttype="custom" o:connectlocs="0,2664;598,3403;2015,2403;1052,1750;0,2664" o:connectangles="0,0,0,0,0"/>
              </v:shape>
              <v:shape id="Freeform 6" o:spid="_x0000_s1030" style="position:absolute;left:8272;width:3960;height:1170;visibility:visible;mso-wrap-style:square;v-text-anchor:top" coordsize="3960,1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" path="m,l3959,1170,3959,,,xe" fillcolor="#e7e6e6" stroked="f">
                <v:path arrowok="t" o:connecttype="custom" o:connectlocs="0,0;3959,1170;3959,0;0,0" o:connectangles="0,0,0,0"/>
              </v:shape>
              <v:shape id="Freeform 7" o:spid="_x0000_s1031" style="position:absolute;left:8210;width:4021;height:2401;visibility:visible;mso-wrap-style:square;v-text-anchor:top" coordsize="4021,2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" path="m4021,2401r,-1240l112,,,,4021,2401xe" fillcolor="#5b9bd4" stroked="f">
                <v:path arrowok="t" o:connecttype="custom" o:connectlocs="4021,2401;4021,1161;112,0;0,0;4021,2401" o:connectangles="0,0,0,0,0"/>
              </v:shape>
              <v:shape id="Freeform 8" o:spid="_x0000_s1032" style="position:absolute;left:10212;top:2632;width:2028;height:1725;visibility:visible;mso-wrap-style:square;v-text-anchor:top" coordsize="2028,1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" path="m,1290r2028,435l2028,1721,,,,1290xe" fillcolor="#5b9bd4" stroked="f">
                <v:path arrowok="t" o:connecttype="custom" o:connectlocs="0,3922;2028,4357;2028,4353;0,2632;0,3922" o:connectangles="0,0,0,0,0"/>
              </v:shape>
              <v:shape id="Freeform 9" o:spid="_x0000_s1033" style="position:absolute;top:1928;width:1232;height:3012;visibility:visible;mso-wrap-style:square;v-text-anchor:top" coordsize="1232,3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" path="m,3011l1232,1375,1034,279,,,,3011xe" fillcolor="#e7e6e6" stroked="f">
                <v:path arrowok="t" o:connecttype="custom" o:connectlocs="0,4939;1232,3303;1034,2207;0,1928;0,4939" o:connectangles="0,0,0,0,0"/>
              </v:shape>
              <v:shape id="Freeform 10" o:spid="_x0000_s1034" style="position:absolute;top:4092;width:882;height:1896;visibility:visible;mso-wrap-style:square;v-text-anchor:top" coordsize="882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" path="m,1895l882,,,225,,1895xe" fillcolor="#317dc4" stroked="f">
                <v:path arrowok="t" o:connecttype="custom" o:connectlocs="0,5987;882,4092;0,4317;0,5987" o:connectangles="0,0,0,0"/>
              </v:shape>
              <v:shape id="Freeform 11" o:spid="_x0000_s1035" style="position:absolute;top:1750;width:1926;height:1653;visibility:visible;mso-wrap-style:square;v-text-anchor:top" coordsize="1926,1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" path="m,560l,750r1312,903l1926,914,847,,,560xe" fillcolor="#317dc4" stroked="f">
                <v:path arrowok="t" o:connecttype="custom" o:connectlocs="0,2310;0,2500;1312,3403;1926,2664;847,1750;0,2310" o:connectangles="0,0,0,0,0,0"/>
              </v:shape>
              <v:shape id="Freeform 12" o:spid="_x0000_s1036" style="position:absolute;width:3916;height:1128;visibility:visible;mso-wrap-style:square;v-text-anchor:top" coordsize="3916,1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" path="m,l,1128,3916,,,xe" fillcolor="#e7e6e6" stroked="f">
                <v:path arrowok="t" o:connecttype="custom" o:connectlocs="0,0;0,1128;3916,0;0,0" o:connectangles="0,0,0,0"/>
              </v:shape>
              <v:shape id="Freeform 13" o:spid="_x0000_s1037" style="position:absolute;width:3953;height:2332;visibility:visible;mso-wrap-style:square;v-text-anchor:top" coordsize="3953,2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" path="m3953,l3813,,,1135,,2332,3953,xe" fillcolor="#5b9bd4" stroked="f">
                <v:path arrowok="t" o:connecttype="custom" o:connectlocs="3953,0;3813,0;0,1135;0,2332;3953,0" o:connectangles="0,0,0,0,0"/>
              </v:shape>
              <v:shape id="Freeform 14" o:spid="_x0000_s1038" style="position:absolute;top:2632;width:1926;height:1693;visibility:visible;mso-wrap-style:square;v-text-anchor:top" coordsize="1926,1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" path="m,1593r,100l1926,1290,1926,,,1593xe" fillcolor="#5b9bd4" stroked="f">
                <v:path arrowok="t" o:connecttype="custom" o:connectlocs="0,4225;0,4325;1926,3922;1926,2632;0,4225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39" type="#_x0000_t75" style="position:absolute;left:3490;top:965;width:5259;height:1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94913"/>
    <w:multiLevelType w:val="hybridMultilevel"/>
    <w:tmpl w:val="50A2EEA8"/>
    <w:lvl w:ilvl="0" w:tplc="390AC1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B57EF"/>
    <w:multiLevelType w:val="hybridMultilevel"/>
    <w:tmpl w:val="70CA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A21B51"/>
    <w:multiLevelType w:val="hybridMultilevel"/>
    <w:tmpl w:val="92C2A620"/>
    <w:lvl w:ilvl="0" w:tplc="522483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C01DAB"/>
    <w:multiLevelType w:val="hybridMultilevel"/>
    <w:tmpl w:val="58587FE0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350" w:hanging="360"/>
      </w:pPr>
    </w:lvl>
    <w:lvl w:ilvl="2" w:tplc="FFFFFFFF" w:tentative="1">
      <w:start w:val="1"/>
      <w:numFmt w:val="lowerRoman"/>
      <w:lvlText w:val="%3."/>
      <w:lvlJc w:val="right"/>
      <w:pPr>
        <w:ind w:left="2070" w:hanging="180"/>
      </w:pPr>
    </w:lvl>
    <w:lvl w:ilvl="3" w:tplc="FFFFFFFF" w:tentative="1">
      <w:start w:val="1"/>
      <w:numFmt w:val="decimal"/>
      <w:lvlText w:val="%4."/>
      <w:lvlJc w:val="left"/>
      <w:pPr>
        <w:ind w:left="2790" w:hanging="360"/>
      </w:pPr>
    </w:lvl>
    <w:lvl w:ilvl="4" w:tplc="FFFFFFFF" w:tentative="1">
      <w:start w:val="1"/>
      <w:numFmt w:val="lowerLetter"/>
      <w:lvlText w:val="%5."/>
      <w:lvlJc w:val="left"/>
      <w:pPr>
        <w:ind w:left="3510" w:hanging="360"/>
      </w:pPr>
    </w:lvl>
    <w:lvl w:ilvl="5" w:tplc="FFFFFFFF" w:tentative="1">
      <w:start w:val="1"/>
      <w:numFmt w:val="lowerRoman"/>
      <w:lvlText w:val="%6."/>
      <w:lvlJc w:val="right"/>
      <w:pPr>
        <w:ind w:left="4230" w:hanging="180"/>
      </w:pPr>
    </w:lvl>
    <w:lvl w:ilvl="6" w:tplc="FFFFFFFF" w:tentative="1">
      <w:start w:val="1"/>
      <w:numFmt w:val="decimal"/>
      <w:lvlText w:val="%7."/>
      <w:lvlJc w:val="left"/>
      <w:pPr>
        <w:ind w:left="4950" w:hanging="360"/>
      </w:pPr>
    </w:lvl>
    <w:lvl w:ilvl="7" w:tplc="FFFFFFFF" w:tentative="1">
      <w:start w:val="1"/>
      <w:numFmt w:val="lowerLetter"/>
      <w:lvlText w:val="%8."/>
      <w:lvlJc w:val="left"/>
      <w:pPr>
        <w:ind w:left="5670" w:hanging="360"/>
      </w:pPr>
    </w:lvl>
    <w:lvl w:ilvl="8" w:tplc="FFFFFFFF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58B28FE"/>
    <w:multiLevelType w:val="hybridMultilevel"/>
    <w:tmpl w:val="9F16B530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1849523317">
    <w:abstractNumId w:val="2"/>
  </w:num>
  <w:num w:numId="2" w16cid:durableId="580717160">
    <w:abstractNumId w:val="4"/>
  </w:num>
  <w:num w:numId="3" w16cid:durableId="1646737645">
    <w:abstractNumId w:val="3"/>
  </w:num>
  <w:num w:numId="4" w16cid:durableId="1246918904">
    <w:abstractNumId w:val="1"/>
  </w:num>
  <w:num w:numId="5" w16cid:durableId="497504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Le0MDU0NDI1NTNT0lEKTi0uzszPAykwqwUAIojnGiwAAAA="/>
  </w:docVars>
  <w:rsids>
    <w:rsidRoot w:val="007165A3"/>
    <w:rsid w:val="00150419"/>
    <w:rsid w:val="002B7036"/>
    <w:rsid w:val="00342535"/>
    <w:rsid w:val="0034463C"/>
    <w:rsid w:val="003736F5"/>
    <w:rsid w:val="00373EEF"/>
    <w:rsid w:val="003C1A2E"/>
    <w:rsid w:val="00432DAA"/>
    <w:rsid w:val="004A7F1C"/>
    <w:rsid w:val="004E3C6F"/>
    <w:rsid w:val="005403AF"/>
    <w:rsid w:val="005C751A"/>
    <w:rsid w:val="00633D33"/>
    <w:rsid w:val="006D3C40"/>
    <w:rsid w:val="006F08D3"/>
    <w:rsid w:val="007165A3"/>
    <w:rsid w:val="00726840"/>
    <w:rsid w:val="0075465A"/>
    <w:rsid w:val="00786CCA"/>
    <w:rsid w:val="00793CEF"/>
    <w:rsid w:val="0083701E"/>
    <w:rsid w:val="0086740B"/>
    <w:rsid w:val="008958B4"/>
    <w:rsid w:val="008B646F"/>
    <w:rsid w:val="008F1D4B"/>
    <w:rsid w:val="0093313B"/>
    <w:rsid w:val="00AB57D6"/>
    <w:rsid w:val="00B00E46"/>
    <w:rsid w:val="00B17D30"/>
    <w:rsid w:val="00B31D9E"/>
    <w:rsid w:val="00B94CD6"/>
    <w:rsid w:val="00C078EB"/>
    <w:rsid w:val="00C24763"/>
    <w:rsid w:val="00CF6104"/>
    <w:rsid w:val="00D63812"/>
    <w:rsid w:val="00F40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C7DACE"/>
  <w15:chartTrackingRefBased/>
  <w15:docId w15:val="{CBED99AA-5654-4469-824C-8A97168C7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041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7165A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65A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3EE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3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EEF"/>
  </w:style>
  <w:style w:type="paragraph" w:styleId="Footer">
    <w:name w:val="footer"/>
    <w:basedOn w:val="Normal"/>
    <w:link w:val="FooterChar"/>
    <w:uiPriority w:val="99"/>
    <w:unhideWhenUsed/>
    <w:rsid w:val="00373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EEF"/>
  </w:style>
  <w:style w:type="character" w:styleId="UnresolvedMention">
    <w:name w:val="Unresolved Mention"/>
    <w:basedOn w:val="DefaultParagraphFont"/>
    <w:uiPriority w:val="99"/>
    <w:semiHidden/>
    <w:unhideWhenUsed/>
    <w:rsid w:val="00C247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50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sphp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asphp.or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ph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41B87-D424-461D-949A-C979105F6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chester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Rochester</dc:creator>
  <cp:keywords/>
  <dc:description/>
  <cp:lastModifiedBy>Annie Wiest</cp:lastModifiedBy>
  <cp:revision>5</cp:revision>
  <dcterms:created xsi:type="dcterms:W3CDTF">2022-10-05T12:10:00Z</dcterms:created>
  <dcterms:modified xsi:type="dcterms:W3CDTF">2022-10-11T12:53:00Z</dcterms:modified>
</cp:coreProperties>
</file>